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B8E0F7" w14:textId="77777777" w:rsidR="0097755E" w:rsidRDefault="0097755E" w:rsidP="0097755E">
      <w:pPr>
        <w:pStyle w:val="Heading1"/>
        <w:jc w:val="center"/>
      </w:pPr>
      <w:r>
        <w:t>Exercise: SOLID</w:t>
      </w:r>
    </w:p>
    <w:p w14:paraId="70A146AC" w14:textId="214909B0" w:rsidR="001B443D" w:rsidRDefault="00D440BA" w:rsidP="001B443D">
      <w:pPr>
        <w:spacing w:before="0" w:after="0" w:line="240" w:lineRule="auto"/>
        <w:jc w:val="center"/>
      </w:pPr>
      <w:r w:rsidRPr="00D440BA">
        <w:t xml:space="preserve">The following problem descriptions </w:t>
      </w:r>
      <w:r w:rsidRPr="00915A0C">
        <w:rPr>
          <w:b/>
          <w:bCs/>
        </w:rPr>
        <w:t>do not require submissions</w:t>
      </w:r>
      <w:r w:rsidRPr="00D440BA">
        <w:t xml:space="preserve"> to the </w:t>
      </w:r>
      <w:r w:rsidRPr="00915A0C">
        <w:rPr>
          <w:b/>
          <w:bCs/>
        </w:rPr>
        <w:t>Judge System</w:t>
      </w:r>
      <w:r>
        <w:t>.</w:t>
      </w:r>
    </w:p>
    <w:p w14:paraId="2AE2CA55" w14:textId="77777777" w:rsidR="0097755E" w:rsidRDefault="0097755E" w:rsidP="0097755E">
      <w:pPr>
        <w:pStyle w:val="Heading2"/>
      </w:pPr>
      <w:r>
        <w:t>Workers</w:t>
      </w:r>
    </w:p>
    <w:p w14:paraId="5978DA5F" w14:textId="7CD45B85" w:rsidR="0097755E" w:rsidRDefault="0097755E" w:rsidP="0097755E">
      <w:r>
        <w:t xml:space="preserve">You are provided with a code on which you </w:t>
      </w:r>
      <w:proofErr w:type="gramStart"/>
      <w:r>
        <w:t>have to</w:t>
      </w:r>
      <w:proofErr w:type="gramEnd"/>
      <w:r>
        <w:t xml:space="preserve"> apply the </w:t>
      </w:r>
      <w:r>
        <w:rPr>
          <w:rFonts w:ascii="Consolas" w:hAnsi="Consolas"/>
          <w:b/>
          <w:bCs/>
        </w:rPr>
        <w:t>DIP</w:t>
      </w:r>
      <w:r>
        <w:t xml:space="preserve"> (Dependency Inversion Principle) so that when adding new </w:t>
      </w:r>
      <w:r>
        <w:rPr>
          <w:b/>
          <w:bCs/>
        </w:rPr>
        <w:t>worker classes</w:t>
      </w:r>
      <w:r>
        <w:t>, the Manager class will work properly</w:t>
      </w:r>
      <w:r w:rsidR="00865056">
        <w:t>.</w:t>
      </w:r>
    </w:p>
    <w:p w14:paraId="0C5E50E5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20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3402"/>
      </w:tblGrid>
      <w:tr w:rsidR="0097755E" w14:paraId="0EB4AC7A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95227A0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FC6F512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EDB7122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497E6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528293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765D9E6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093846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364C38B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2528ACA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247394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010A32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7F4383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5C0D2C2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636D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015E04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fails to support super_worker....</w:t>
            </w:r>
          </w:p>
        </w:tc>
      </w:tr>
      <w:tr w:rsidR="0097755E" w14:paraId="6CB6752F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8FF06B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4070779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8A4B41A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A902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4639CAD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32267DC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9B5256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569750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9BC653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0B84B61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7D4B78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53563F7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manage()</w:t>
            </w:r>
          </w:p>
          <w:p w14:paraId="2ECE69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3FC019C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7A8CC1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31AB6DE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work very hard!!!</w:t>
            </w:r>
          </w:p>
        </w:tc>
      </w:tr>
    </w:tbl>
    <w:p w14:paraId="019E1A39" w14:textId="093FBC08" w:rsidR="0097755E" w:rsidRDefault="0097755E" w:rsidP="0097755E">
      <w:pPr>
        <w:pStyle w:val="Heading2"/>
      </w:pPr>
      <w:r>
        <w:t xml:space="preserve">Workers </w:t>
      </w:r>
      <w:r w:rsidR="00143A08">
        <w:t>-</w:t>
      </w:r>
      <w:r>
        <w:t xml:space="preserve"> Updated</w:t>
      </w:r>
    </w:p>
    <w:p w14:paraId="2960A8D7" w14:textId="77777777" w:rsidR="0097755E" w:rsidRDefault="0097755E" w:rsidP="0097755E">
      <w:r>
        <w:t xml:space="preserve">You are provided with a code on which you </w:t>
      </w:r>
      <w:proofErr w:type="gramStart"/>
      <w:r>
        <w:t>have to</w:t>
      </w:r>
      <w:proofErr w:type="gramEnd"/>
      <w:r>
        <w:t xml:space="preserve"> apply the </w:t>
      </w:r>
      <w:r>
        <w:rPr>
          <w:rFonts w:ascii="Consolas" w:hAnsi="Consolas"/>
          <w:b/>
          <w:bCs/>
        </w:rPr>
        <w:t>ISP</w:t>
      </w:r>
      <w:r>
        <w:t xml:space="preserve"> (Interface Segregation Principle) by </w:t>
      </w:r>
      <w:r>
        <w:rPr>
          <w:b/>
          <w:bCs/>
        </w:rPr>
        <w:t>splitting</w:t>
      </w:r>
      <w:r>
        <w:t xml:space="preserve"> the </w:t>
      </w:r>
      <w:r>
        <w:rPr>
          <w:rFonts w:ascii="Consolas" w:hAnsi="Consolas"/>
          <w:b/>
          <w:bCs/>
        </w:rPr>
        <w:t>Worker</w:t>
      </w:r>
      <w:r>
        <w:t xml:space="preserve"> class into two classes (</w:t>
      </w:r>
      <w:r>
        <w:rPr>
          <w:rFonts w:ascii="Consolas" w:hAnsi="Consolas"/>
          <w:b/>
          <w:bCs/>
        </w:rPr>
        <w:t>Workable</w:t>
      </w:r>
      <w:r>
        <w:t xml:space="preserve"> and </w:t>
      </w:r>
      <w:r>
        <w:rPr>
          <w:rFonts w:ascii="Consolas" w:hAnsi="Consolas"/>
          <w:b/>
          <w:bCs/>
        </w:rPr>
        <w:t>Eatable</w:t>
      </w:r>
      <w:r>
        <w:t xml:space="preserve">), so the </w:t>
      </w:r>
      <w:r>
        <w:rPr>
          <w:rFonts w:ascii="Consolas" w:hAnsi="Consolas"/>
          <w:b/>
          <w:bCs/>
        </w:rPr>
        <w:t>Robot</w:t>
      </w:r>
      <w:r>
        <w:t xml:space="preserve"> class no longer needs to implement the </w:t>
      </w:r>
      <w:r>
        <w:rPr>
          <w:rFonts w:ascii="Consolas" w:hAnsi="Consolas"/>
          <w:b/>
          <w:bCs/>
        </w:rPr>
        <w:t>eat</w:t>
      </w:r>
      <w:r>
        <w:t xml:space="preserve"> method</w:t>
      </w:r>
    </w:p>
    <w:p w14:paraId="7C3A196B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919"/>
        <w:gridCol w:w="4857"/>
      </w:tblGrid>
      <w:tr w:rsidR="0097755E" w14:paraId="6A3169EE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BEE16FE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F4ECE8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5EC75B90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B9ADA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6247792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())</w:t>
            </w:r>
          </w:p>
          <w:p w14:paraId="6AFF50F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5FD2DD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manager.lunch_break()</w:t>
            </w:r>
          </w:p>
          <w:p w14:paraId="37964D1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C19259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SuperWorker())</w:t>
            </w:r>
          </w:p>
          <w:p w14:paraId="0BC47D8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C0FA1A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  <w:p w14:paraId="4EB9F4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EF390A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Robot())</w:t>
            </w:r>
          </w:p>
          <w:p w14:paraId="71017D1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612878B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AC59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I'm normal worker. I'm working.</w:t>
            </w:r>
          </w:p>
          <w:p w14:paraId="36E6ED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542D01F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5DB06FB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Lunch break....(3 secs)</w:t>
            </w:r>
          </w:p>
          <w:p w14:paraId="54BB82C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  <w:p w14:paraId="38959D7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don't need to eat....</w:t>
            </w:r>
          </w:p>
        </w:tc>
      </w:tr>
      <w:tr w:rsidR="0097755E" w14:paraId="1B267E64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0820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lastRenderedPageBreak/>
              <w:t>After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158EA7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41BC329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B828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 = WorkManager()</w:t>
            </w:r>
          </w:p>
          <w:p w14:paraId="505BDB8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 = BreakManager()</w:t>
            </w:r>
          </w:p>
          <w:p w14:paraId="6F0173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Worker())</w:t>
            </w:r>
          </w:p>
          <w:p w14:paraId="25A6BB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Worker())</w:t>
            </w:r>
          </w:p>
          <w:p w14:paraId="086462C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E2D7A8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01C357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DFCDE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SuperWorker())</w:t>
            </w:r>
          </w:p>
          <w:p w14:paraId="28F5F35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SuperWorker())</w:t>
            </w:r>
          </w:p>
          <w:p w14:paraId="7E858FE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64EE39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22331A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D86526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Robot())</w:t>
            </w:r>
          </w:p>
          <w:p w14:paraId="4512ED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229D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1A4B1E8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set_worker(Robot())</w:t>
            </w:r>
          </w:p>
          <w:p w14:paraId="4EDE70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lunch_break()</w:t>
            </w:r>
          </w:p>
          <w:p w14:paraId="469427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3CB7B25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1A8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normal worker. I'm working.</w:t>
            </w:r>
          </w:p>
          <w:p w14:paraId="67E411A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3386443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40F3677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3 secs)</w:t>
            </w:r>
          </w:p>
          <w:p w14:paraId="54D6162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</w:tc>
      </w:tr>
    </w:tbl>
    <w:p w14:paraId="281AC733" w14:textId="77777777" w:rsidR="0097755E" w:rsidRDefault="0097755E" w:rsidP="0097755E">
      <w:pPr>
        <w:pStyle w:val="Heading2"/>
      </w:pPr>
      <w:r>
        <w:t>Prisoner</w:t>
      </w:r>
    </w:p>
    <w:p w14:paraId="2658B80F" w14:textId="229DCEF0" w:rsidR="0097755E" w:rsidRDefault="0097755E" w:rsidP="0097755E">
      <w:r>
        <w:t xml:space="preserve">You are provided with a code containing a </w:t>
      </w:r>
      <w:r w:rsidRPr="00865056">
        <w:rPr>
          <w:rFonts w:cstheme="minorHAnsi"/>
        </w:rPr>
        <w:t>class</w:t>
      </w:r>
      <w:r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soner</w:t>
      </w:r>
      <w:r>
        <w:t xml:space="preserve"> and a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Person</w:t>
      </w:r>
      <w:r>
        <w:t xml:space="preserve">. A </w:t>
      </w:r>
      <w:r>
        <w:rPr>
          <w:b/>
          <w:bCs/>
        </w:rPr>
        <w:t>prisoner</w:t>
      </w:r>
      <w:r>
        <w:t xml:space="preserve"> is a </w:t>
      </w:r>
      <w:r>
        <w:rPr>
          <w:b/>
          <w:bCs/>
        </w:rPr>
        <w:t>person</w:t>
      </w:r>
      <w:r>
        <w:t xml:space="preserve">, but since a </w:t>
      </w:r>
      <w:r>
        <w:rPr>
          <w:b/>
          <w:bCs/>
        </w:rPr>
        <w:t>prisoner</w:t>
      </w:r>
      <w:r>
        <w:t xml:space="preserve"> is </w:t>
      </w:r>
      <w:r>
        <w:rPr>
          <w:b/>
          <w:bCs/>
        </w:rPr>
        <w:t>not free</w:t>
      </w:r>
      <w:r>
        <w:t xml:space="preserve"> to move an arbitrary distance</w:t>
      </w:r>
      <w:r>
        <w:rPr>
          <w:lang w:val="bg-BG"/>
        </w:rPr>
        <w:t xml:space="preserve">, </w:t>
      </w:r>
      <w:r>
        <w:t xml:space="preserve">the </w:t>
      </w:r>
      <w:r>
        <w:rPr>
          <w:rFonts w:ascii="Consolas" w:hAnsi="Consolas"/>
          <w:b/>
          <w:bCs/>
        </w:rPr>
        <w:t>Person</w:t>
      </w:r>
      <w:r>
        <w:t xml:space="preserve"> class can be named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>, then the idea that</w:t>
      </w:r>
      <w:r w:rsidR="00865056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Prisoner</w:t>
      </w:r>
      <w:r>
        <w:rPr>
          <w:b/>
          <w:bCs/>
        </w:rPr>
        <w:t xml:space="preserve"> inherits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 xml:space="preserve"> is </w:t>
      </w:r>
      <w:r>
        <w:rPr>
          <w:b/>
          <w:bCs/>
        </w:rPr>
        <w:t>wrong</w:t>
      </w:r>
      <w:r>
        <w:t xml:space="preserve">. Rewrite the code and apply the </w:t>
      </w:r>
      <w:r>
        <w:rPr>
          <w:rFonts w:ascii="Consolas" w:hAnsi="Consolas"/>
          <w:b/>
          <w:bCs/>
        </w:rPr>
        <w:t>LSP</w:t>
      </w:r>
      <w:r>
        <w:t xml:space="preserve"> (</w:t>
      </w:r>
      <w:proofErr w:type="spellStart"/>
      <w:r>
        <w:t>Liskov</w:t>
      </w:r>
      <w:proofErr w:type="spellEnd"/>
      <w:r>
        <w:t xml:space="preserve"> Substitution Principle).</w:t>
      </w:r>
    </w:p>
    <w:p w14:paraId="3499EAB2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5954"/>
      </w:tblGrid>
      <w:tr w:rsidR="0097755E" w14:paraId="57733033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FCD80F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9D83B9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45149B4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0D09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0437AEC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6737AB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DA91CF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3BC9C98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47456C6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 xml:space="preserve">    prisoner.walk_east(-3)</w:t>
            </w:r>
          </w:p>
          <w:p w14:paraId="4D5B96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4DA522F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33A3C4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7C269F7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70C0A33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42997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The prisoner trying to walk to north by 10 and east by -3.</w:t>
            </w:r>
          </w:p>
          <w:p w14:paraId="7B059F3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[3, 3]</w:t>
            </w:r>
          </w:p>
          <w:p w14:paraId="21BA54B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[0, 13]</w:t>
            </w:r>
          </w:p>
        </w:tc>
      </w:tr>
      <w:tr w:rsidR="0097755E" w14:paraId="0A2BD7E9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85219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671F63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CB4A6A7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06A8E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4D8BC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067F70D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21865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5CF732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1251A6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617D2AE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19E4069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BDC74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3719A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28328C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63A55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6E748B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(3, 3)</w:t>
            </w:r>
          </w:p>
          <w:p w14:paraId="21DD2A8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(3, 3)</w:t>
            </w:r>
          </w:p>
        </w:tc>
      </w:tr>
    </w:tbl>
    <w:p w14:paraId="796A1DF2" w14:textId="77777777" w:rsidR="0097755E" w:rsidRDefault="0097755E" w:rsidP="0097755E">
      <w:pPr>
        <w:pStyle w:val="Heading2"/>
      </w:pPr>
      <w:r>
        <w:t>Shapes</w:t>
      </w:r>
    </w:p>
    <w:p w14:paraId="770BBF7A" w14:textId="78D936A8" w:rsidR="0097755E" w:rsidRDefault="0097755E" w:rsidP="0097755E">
      <w:r>
        <w:t xml:space="preserve">You are provided with code </w:t>
      </w:r>
      <w:r w:rsidRPr="00865056">
        <w:rPr>
          <w:rFonts w:cstheme="minorHAnsi"/>
        </w:rPr>
        <w:t xml:space="preserve">containing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Rectangle</w:t>
      </w:r>
      <w:r>
        <w:t xml:space="preserve"> and </w:t>
      </w:r>
      <w:r w:rsidRPr="00865056">
        <w:rPr>
          <w:rFonts w:cstheme="minorHAnsi"/>
          <w:b/>
          <w:bCs/>
        </w:rPr>
        <w:t xml:space="preserve">class </w:t>
      </w:r>
      <w:proofErr w:type="spellStart"/>
      <w:r>
        <w:rPr>
          <w:rFonts w:ascii="Consolas" w:hAnsi="Consolas"/>
          <w:b/>
          <w:bCs/>
        </w:rPr>
        <w:t>AreaCalculator</w:t>
      </w:r>
      <w:proofErr w:type="spellEnd"/>
      <w:r>
        <w:t xml:space="preserve">. Refactor the code using the </w:t>
      </w:r>
      <w:r>
        <w:rPr>
          <w:b/>
          <w:bCs/>
        </w:rPr>
        <w:t>Open/Closed Principle</w:t>
      </w:r>
      <w:r>
        <w:t xml:space="preserve"> so that the code is open for extension (adding </w:t>
      </w:r>
      <w:r>
        <w:rPr>
          <w:b/>
          <w:bCs/>
        </w:rPr>
        <w:t>more shapes</w:t>
      </w:r>
      <w:r>
        <w:t>) but closed for modification.</w:t>
      </w:r>
    </w:p>
    <w:p w14:paraId="18BDA12F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374"/>
        <w:gridCol w:w="4111"/>
      </w:tblGrid>
      <w:tr w:rsidR="0097755E" w14:paraId="4E777320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DD574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F69F20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13F57E5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88787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2, 3), Rectangle(1, 6)]</w:t>
            </w:r>
          </w:p>
          <w:p w14:paraId="2981CE3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73D0BF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5B72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12</w:t>
            </w:r>
          </w:p>
        </w:tc>
      </w:tr>
      <w:tr w:rsidR="0097755E" w14:paraId="55E5DFDD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1B943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116895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2A8C04F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CA02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1, 6), Triangle(2, 3)]</w:t>
            </w:r>
          </w:p>
          <w:p w14:paraId="56DEBED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3A4C5DC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EB678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885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9.0</w:t>
            </w:r>
          </w:p>
        </w:tc>
      </w:tr>
    </w:tbl>
    <w:p w14:paraId="1EE64D2D" w14:textId="77777777" w:rsidR="0097755E" w:rsidRDefault="0097755E" w:rsidP="0097755E">
      <w:pPr>
        <w:pStyle w:val="Heading2"/>
      </w:pPr>
      <w:r>
        <w:t>Emails</w:t>
      </w:r>
    </w:p>
    <w:p w14:paraId="042B6CDA" w14:textId="172B756B" w:rsidR="0097755E" w:rsidRDefault="0097755E" w:rsidP="0097755E">
      <w:r>
        <w:t xml:space="preserve">You are provided with code containing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IEmail</w:t>
      </w:r>
      <w:r>
        <w:t xml:space="preserve"> and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Email</w:t>
      </w:r>
      <w:r>
        <w:t xml:space="preserve">. The code does not follow the principle of </w:t>
      </w:r>
      <w:r>
        <w:rPr>
          <w:b/>
          <w:bCs/>
        </w:rPr>
        <w:t>single responsibility</w:t>
      </w:r>
      <w:r>
        <w:t xml:space="preserve"> (the Email class has </w:t>
      </w:r>
      <w:r>
        <w:rPr>
          <w:b/>
          <w:bCs/>
        </w:rPr>
        <w:t>2 responsibilities</w:t>
      </w:r>
      <w:r>
        <w:t xml:space="preserve">). Create a new </w:t>
      </w:r>
      <w:r w:rsidR="00865056" w:rsidRPr="00865056">
        <w:rPr>
          <w:rFonts w:cstheme="minorHAnsi"/>
          <w:b/>
          <w:bCs/>
        </w:rPr>
        <w:t>class</w:t>
      </w:r>
      <w:r w:rsidR="00865056">
        <w:rPr>
          <w:rFonts w:cstheme="minorHAnsi"/>
          <w:b/>
          <w:bCs/>
        </w:rPr>
        <w:t xml:space="preserve"> -</w:t>
      </w:r>
      <w:r w:rsidR="00865056" w:rsidRPr="00865056">
        <w:rPr>
          <w:rFonts w:cstheme="minorHAnsi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IContent</w:t>
      </w:r>
      <w:proofErr w:type="spellEnd"/>
      <w:r w:rsidR="00865056">
        <w:t xml:space="preserve">, </w:t>
      </w:r>
      <w:r>
        <w:t xml:space="preserve">and a class that inherits it called </w:t>
      </w:r>
      <w:proofErr w:type="spellStart"/>
      <w:r>
        <w:rPr>
          <w:rFonts w:ascii="Consolas" w:hAnsi="Consolas"/>
          <w:b/>
          <w:bCs/>
        </w:rPr>
        <w:t>MyContent</w:t>
      </w:r>
      <w:proofErr w:type="spellEnd"/>
      <w:r>
        <w:t xml:space="preserve"> to split the responsibilities.</w:t>
      </w:r>
    </w:p>
    <w:p w14:paraId="10FBA5D7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97755E" w14:paraId="331C4F2C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5D6E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E19BA1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79EA908C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623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, 'MyML')</w:t>
            </w:r>
          </w:p>
          <w:p w14:paraId="4C4D67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5080BA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756E97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'Hello, there!')</w:t>
            </w:r>
          </w:p>
          <w:p w14:paraId="2EA5EA7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20FD7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42A9CD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0735C67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350C4FC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</w:t>
            </w:r>
          </w:p>
          <w:p w14:paraId="345D38C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there!</w:t>
            </w:r>
          </w:p>
          <w:p w14:paraId="7757AF3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/myML&gt;</w:t>
            </w:r>
          </w:p>
        </w:tc>
      </w:tr>
      <w:tr w:rsidR="0097755E" w14:paraId="56897925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6B83F8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569CA7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953F148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F95D9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)</w:t>
            </w:r>
          </w:p>
          <w:p w14:paraId="6387C82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6B15CA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3E0FC7A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 = MyContent('Hello, there!')</w:t>
            </w:r>
          </w:p>
          <w:p w14:paraId="7E6BD3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content)</w:t>
            </w:r>
          </w:p>
          <w:p w14:paraId="09A349B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4EE2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655D6BE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4C00CD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55DDCE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Hello, there!&lt;/MyML&gt;</w:t>
            </w:r>
          </w:p>
        </w:tc>
      </w:tr>
    </w:tbl>
    <w:p w14:paraId="7E9E61DA" w14:textId="74D9B6E8" w:rsidR="00C16639" w:rsidRDefault="00C16639" w:rsidP="00C16639">
      <w:pPr>
        <w:pStyle w:val="Heading2"/>
      </w:pPr>
      <w:r>
        <w:t>Media Management System</w:t>
      </w:r>
    </w:p>
    <w:p w14:paraId="76E0BB35" w14:textId="3EA6693D" w:rsidR="00BE09E6" w:rsidRDefault="00BE09E6" w:rsidP="00BE09E6">
      <w:r>
        <w:t xml:space="preserve">You are developing a </w:t>
      </w:r>
      <w:r w:rsidRPr="00BE09E6">
        <w:rPr>
          <w:b/>
          <w:bCs/>
        </w:rPr>
        <w:t>media management system</w:t>
      </w:r>
      <w:r>
        <w:t xml:space="preserve"> that </w:t>
      </w:r>
      <w:r w:rsidRPr="00BE09E6">
        <w:rPr>
          <w:b/>
          <w:bCs/>
        </w:rPr>
        <w:t>handles different types of media</w:t>
      </w:r>
      <w:r>
        <w:t xml:space="preserve">: </w:t>
      </w:r>
      <w:r w:rsidRPr="00BE09E6">
        <w:rPr>
          <w:b/>
          <w:bCs/>
        </w:rPr>
        <w:t>Books</w:t>
      </w:r>
      <w:r>
        <w:t xml:space="preserve">, </w:t>
      </w:r>
      <w:r w:rsidRPr="00BE09E6">
        <w:rPr>
          <w:b/>
          <w:bCs/>
        </w:rPr>
        <w:t>eBooks</w:t>
      </w:r>
      <w:r>
        <w:t xml:space="preserve">, and </w:t>
      </w:r>
      <w:r w:rsidRPr="00BE09E6">
        <w:rPr>
          <w:b/>
          <w:bCs/>
        </w:rPr>
        <w:t>Audiobooks</w:t>
      </w:r>
      <w:r>
        <w:t xml:space="preserve">. The </w:t>
      </w:r>
      <w:r w:rsidRPr="00BE09E6">
        <w:rPr>
          <w:b/>
          <w:bCs/>
        </w:rPr>
        <w:t>initial design violates</w:t>
      </w:r>
      <w:r w:rsidRPr="003B1147">
        <w:t xml:space="preserve"> </w:t>
      </w:r>
      <w:r w:rsidR="003B1147" w:rsidRPr="003B1147">
        <w:t xml:space="preserve">several principles: </w:t>
      </w:r>
      <w:r w:rsidR="003B1147">
        <w:t xml:space="preserve">the </w:t>
      </w:r>
      <w:r w:rsidR="003B1147" w:rsidRPr="003B1147">
        <w:rPr>
          <w:b/>
          <w:bCs/>
        </w:rPr>
        <w:t>Single Responsibility Principle</w:t>
      </w:r>
      <w:r w:rsidR="003B1147" w:rsidRPr="003B1147">
        <w:t xml:space="preserve"> (</w:t>
      </w:r>
      <w:r w:rsidR="003B1147" w:rsidRPr="003B1147">
        <w:rPr>
          <w:b/>
          <w:bCs/>
        </w:rPr>
        <w:t>SRP</w:t>
      </w:r>
      <w:r w:rsidR="003B1147" w:rsidRPr="003B1147">
        <w:t>)</w:t>
      </w:r>
      <w:r w:rsidR="003B1147">
        <w:t xml:space="preserve">, the </w:t>
      </w:r>
      <w:r w:rsidR="003B1147" w:rsidRPr="003B1147">
        <w:rPr>
          <w:b/>
          <w:bCs/>
        </w:rPr>
        <w:t xml:space="preserve">Open/Closed Principle </w:t>
      </w:r>
      <w:r w:rsidR="003B1147" w:rsidRPr="003B1147">
        <w:t>(</w:t>
      </w:r>
      <w:r w:rsidR="003B1147" w:rsidRPr="003B1147">
        <w:rPr>
          <w:b/>
          <w:bCs/>
        </w:rPr>
        <w:t>OCP</w:t>
      </w:r>
      <w:r w:rsidR="003B1147" w:rsidRPr="003B1147">
        <w:t>)</w:t>
      </w:r>
      <w:r w:rsidR="003B1147">
        <w:t xml:space="preserve">, the </w:t>
      </w:r>
      <w:proofErr w:type="spellStart"/>
      <w:r w:rsidR="003B1147" w:rsidRPr="003B1147">
        <w:rPr>
          <w:b/>
          <w:bCs/>
        </w:rPr>
        <w:t>Liskov</w:t>
      </w:r>
      <w:proofErr w:type="spellEnd"/>
      <w:r w:rsidR="003B1147" w:rsidRPr="003B1147">
        <w:rPr>
          <w:b/>
          <w:bCs/>
        </w:rPr>
        <w:t xml:space="preserve"> Substitution Principle</w:t>
      </w:r>
      <w:r w:rsidR="003B1147" w:rsidRPr="003B1147">
        <w:t xml:space="preserve"> (</w:t>
      </w:r>
      <w:r w:rsidR="003B1147" w:rsidRPr="003B1147">
        <w:rPr>
          <w:b/>
          <w:bCs/>
        </w:rPr>
        <w:t>LSP</w:t>
      </w:r>
      <w:r w:rsidR="003B1147" w:rsidRPr="003B1147">
        <w:t>)</w:t>
      </w:r>
      <w:r w:rsidR="003B1147">
        <w:t xml:space="preserve">, and </w:t>
      </w:r>
      <w:r w:rsidRPr="00BE09E6">
        <w:t>the</w:t>
      </w:r>
      <w:r w:rsidRPr="00BE09E6">
        <w:rPr>
          <w:b/>
          <w:bCs/>
        </w:rPr>
        <w:t xml:space="preserve"> Interface Segregation Principle</w:t>
      </w:r>
      <w:r>
        <w:t xml:space="preserve"> (</w:t>
      </w:r>
      <w:r w:rsidRPr="00BE09E6">
        <w:rPr>
          <w:b/>
          <w:bCs/>
        </w:rPr>
        <w:t>ISP</w:t>
      </w:r>
      <w:r>
        <w:t xml:space="preserve">) because it </w:t>
      </w:r>
      <w:r w:rsidRPr="00BE09E6">
        <w:rPr>
          <w:b/>
          <w:bCs/>
        </w:rPr>
        <w:t>forces</w:t>
      </w:r>
      <w:r>
        <w:t xml:space="preserve"> different media classes to </w:t>
      </w:r>
      <w:r w:rsidRPr="00BE09E6">
        <w:rPr>
          <w:b/>
          <w:bCs/>
        </w:rPr>
        <w:t>implement methods irrelevant</w:t>
      </w:r>
      <w:r>
        <w:t xml:space="preserve"> to </w:t>
      </w:r>
      <w:r w:rsidRPr="00BE09E6">
        <w:rPr>
          <w:b/>
          <w:bCs/>
        </w:rPr>
        <w:t>their specific functionality</w:t>
      </w:r>
      <w:r>
        <w:t>. Specifically:</w:t>
      </w:r>
    </w:p>
    <w:p w14:paraId="267AC63C" w14:textId="77777777" w:rsidR="00BE09E6" w:rsidRDefault="00BE09E6" w:rsidP="00BE09E6">
      <w:pPr>
        <w:pStyle w:val="ListParagraph"/>
        <w:numPr>
          <w:ilvl w:val="0"/>
          <w:numId w:val="64"/>
        </w:numPr>
      </w:pPr>
      <w:r w:rsidRPr="00BE09E6">
        <w:rPr>
          <w:rFonts w:ascii="Consolas" w:hAnsi="Consolas"/>
          <w:b/>
          <w:bCs/>
        </w:rPr>
        <w:t>Book</w:t>
      </w:r>
      <w:r>
        <w:t xml:space="preserve"> is required to implement </w:t>
      </w:r>
      <w:r w:rsidRPr="00BE09E6">
        <w:rPr>
          <w:rFonts w:ascii="Consolas" w:hAnsi="Consolas"/>
          <w:b/>
          <w:bCs/>
        </w:rPr>
        <w:t>listen()</w:t>
      </w:r>
      <w:r>
        <w:t xml:space="preserve"> even though it doesn't need this functionality.</w:t>
      </w:r>
    </w:p>
    <w:p w14:paraId="4F13A784" w14:textId="77777777" w:rsidR="00BE09E6" w:rsidRDefault="00BE09E6" w:rsidP="00BE09E6">
      <w:pPr>
        <w:pStyle w:val="ListParagraph"/>
        <w:numPr>
          <w:ilvl w:val="0"/>
          <w:numId w:val="64"/>
        </w:numPr>
      </w:pPr>
      <w:proofErr w:type="spellStart"/>
      <w:r w:rsidRPr="00BE09E6">
        <w:rPr>
          <w:rFonts w:ascii="Consolas" w:hAnsi="Consolas"/>
          <w:b/>
          <w:bCs/>
        </w:rPr>
        <w:t>EBook</w:t>
      </w:r>
      <w:proofErr w:type="spellEnd"/>
      <w:r>
        <w:t xml:space="preserve"> is also required to implement </w:t>
      </w:r>
      <w:r w:rsidRPr="00BE09E6">
        <w:rPr>
          <w:rFonts w:ascii="Consolas" w:hAnsi="Consolas"/>
          <w:b/>
          <w:bCs/>
        </w:rPr>
        <w:t>listen()</w:t>
      </w:r>
      <w:r>
        <w:t xml:space="preserve"> even though it should not have this method.</w:t>
      </w:r>
    </w:p>
    <w:p w14:paraId="400E43E0" w14:textId="77777777" w:rsidR="00BE09E6" w:rsidRDefault="00BE09E6" w:rsidP="00BE09E6">
      <w:pPr>
        <w:pStyle w:val="ListParagraph"/>
        <w:numPr>
          <w:ilvl w:val="0"/>
          <w:numId w:val="64"/>
        </w:numPr>
      </w:pPr>
      <w:r w:rsidRPr="00BE09E6">
        <w:rPr>
          <w:rFonts w:ascii="Consolas" w:hAnsi="Consolas"/>
          <w:b/>
          <w:bCs/>
        </w:rPr>
        <w:t>Audiobook</w:t>
      </w:r>
      <w:r>
        <w:t xml:space="preserve"> is required to implement </w:t>
      </w:r>
      <w:r w:rsidRPr="00BE09E6">
        <w:rPr>
          <w:rFonts w:ascii="Consolas" w:hAnsi="Consolas"/>
          <w:b/>
          <w:bCs/>
        </w:rPr>
        <w:t>read()</w:t>
      </w:r>
      <w:r>
        <w:t xml:space="preserve"> even though it doesn't need this functionality.</w:t>
      </w:r>
    </w:p>
    <w:p w14:paraId="2F7A7E46" w14:textId="2FCF17D1" w:rsidR="00BE09E6" w:rsidRDefault="00BE09E6" w:rsidP="00BE09E6">
      <w:r>
        <w:t>Tasks:</w:t>
      </w:r>
    </w:p>
    <w:p w14:paraId="24761D9C" w14:textId="202D4FC9" w:rsidR="0099323B" w:rsidRDefault="00BE09E6" w:rsidP="00BE09E6">
      <w:pPr>
        <w:pStyle w:val="ListParagraph"/>
        <w:numPr>
          <w:ilvl w:val="0"/>
          <w:numId w:val="65"/>
        </w:numPr>
      </w:pPr>
      <w:r w:rsidRPr="00C951EF">
        <w:rPr>
          <w:b/>
          <w:bCs/>
        </w:rPr>
        <w:t>Refactor</w:t>
      </w:r>
      <w:r>
        <w:t xml:space="preserve"> the design by creating </w:t>
      </w:r>
      <w:r w:rsidRPr="00C951EF">
        <w:rPr>
          <w:b/>
          <w:bCs/>
        </w:rPr>
        <w:t>separate interfaces</w:t>
      </w:r>
      <w:r>
        <w:t xml:space="preserve">: </w:t>
      </w:r>
      <w:r w:rsidRPr="00C951EF">
        <w:rPr>
          <w:rFonts w:ascii="Consolas" w:hAnsi="Consolas"/>
          <w:b/>
          <w:bCs/>
        </w:rPr>
        <w:t>Borrowable</w:t>
      </w:r>
      <w:r>
        <w:t xml:space="preserve">, </w:t>
      </w:r>
      <w:r w:rsidRPr="00C951EF">
        <w:rPr>
          <w:rFonts w:ascii="Consolas" w:hAnsi="Consolas"/>
          <w:b/>
          <w:bCs/>
        </w:rPr>
        <w:t>Readable</w:t>
      </w:r>
      <w:r>
        <w:t xml:space="preserve">, and </w:t>
      </w:r>
      <w:r w:rsidRPr="00C951EF">
        <w:rPr>
          <w:rFonts w:ascii="Consolas" w:hAnsi="Consolas"/>
          <w:b/>
          <w:bCs/>
        </w:rPr>
        <w:t>Listenable</w:t>
      </w:r>
      <w:r>
        <w:t>.</w:t>
      </w:r>
    </w:p>
    <w:p w14:paraId="7E99150D" w14:textId="6F5D5322" w:rsidR="00045A57" w:rsidRPr="0099323B" w:rsidRDefault="00045A57" w:rsidP="00045A57">
      <w:pPr>
        <w:pStyle w:val="ListParagraph"/>
        <w:numPr>
          <w:ilvl w:val="0"/>
          <w:numId w:val="65"/>
        </w:numPr>
      </w:pPr>
      <w:r w:rsidRPr="00B764CC">
        <w:t>Note</w:t>
      </w:r>
      <w:r>
        <w:t xml:space="preserve"> that</w:t>
      </w:r>
      <w:r>
        <w:rPr>
          <w:b/>
          <w:bCs/>
        </w:rPr>
        <w:t xml:space="preserve"> </w:t>
      </w:r>
      <w:r w:rsidRPr="00B764CC">
        <w:rPr>
          <w:b/>
          <w:bCs/>
        </w:rPr>
        <w:t>each book must be borrowed before</w:t>
      </w:r>
      <w:r w:rsidRPr="00B764CC">
        <w:t xml:space="preserve"> it can be </w:t>
      </w:r>
      <w:r w:rsidRPr="00B764CC">
        <w:rPr>
          <w:b/>
          <w:bCs/>
        </w:rPr>
        <w:t>read</w:t>
      </w:r>
      <w:r w:rsidRPr="00B764CC">
        <w:t xml:space="preserve"> or </w:t>
      </w:r>
      <w:r w:rsidRPr="00B764CC">
        <w:rPr>
          <w:b/>
          <w:bCs/>
        </w:rPr>
        <w:t>listened to</w:t>
      </w:r>
      <w:r w:rsidRPr="00B764CC">
        <w:t>.</w:t>
      </w:r>
    </w:p>
    <w:p w14:paraId="77CEABBC" w14:textId="77777777" w:rsidR="00C16639" w:rsidRDefault="00C16639" w:rsidP="00C16639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C16639" w14:paraId="061A1AA7" w14:textId="77777777" w:rsidTr="00AD617B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E9F49DA" w14:textId="77777777" w:rsidR="00C16639" w:rsidRDefault="00C16639" w:rsidP="00AD617B">
            <w:pPr>
              <w:spacing w:before="120" w:after="80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FE10217" w14:textId="77777777" w:rsidR="00C16639" w:rsidRDefault="00C16639" w:rsidP="00AD617B">
            <w:pPr>
              <w:spacing w:before="120" w:after="80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C16639" w14:paraId="6A15E8AD" w14:textId="77777777" w:rsidTr="00AD617B">
        <w:trPr>
          <w:trHeight w:val="4576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27D3A88" w14:textId="77777777" w:rsidR="00C16639" w:rsidRPr="00C4585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C45859">
              <w:rPr>
                <w:rFonts w:ascii="Consolas" w:hAnsi="Consolas"/>
                <w:noProof/>
                <w:lang w:val="bg-BG"/>
              </w:rPr>
              <w:lastRenderedPageBreak/>
              <w:t>book = Book(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>book.borrow("user123"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>book.read(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 xml:space="preserve">book.listen()  </w:t>
            </w:r>
            <w:r w:rsidRPr="008F7CD8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# No effect, but must be present</w:t>
            </w:r>
            <w:r w:rsidRPr="00C45859">
              <w:rPr>
                <w:rFonts w:ascii="Consolas" w:hAnsi="Consolas"/>
                <w:i/>
                <w:iCs/>
                <w:noProof/>
                <w:lang w:val="bg-BG"/>
              </w:rPr>
              <w:br/>
            </w:r>
            <w:r w:rsidRPr="00C45859">
              <w:rPr>
                <w:rFonts w:ascii="Consolas" w:hAnsi="Consolas"/>
                <w:i/>
                <w:iCs/>
                <w:noProof/>
                <w:lang w:val="bg-BG"/>
              </w:rPr>
              <w:br/>
            </w:r>
            <w:r w:rsidRPr="00C45859">
              <w:rPr>
                <w:rFonts w:ascii="Consolas" w:hAnsi="Consolas"/>
                <w:noProof/>
                <w:lang w:val="bg-BG"/>
              </w:rPr>
              <w:t>ebook = EBook(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>ebook.borrow("user456"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>ebook.read(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 xml:space="preserve">ebook.listen()  </w:t>
            </w:r>
            <w:r w:rsidRPr="008F7CD8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# No effect, but must be present</w:t>
            </w:r>
            <w:r w:rsidRPr="00C45859">
              <w:rPr>
                <w:rFonts w:ascii="Consolas" w:hAnsi="Consolas"/>
                <w:i/>
                <w:iCs/>
                <w:noProof/>
                <w:lang w:val="bg-BG"/>
              </w:rPr>
              <w:br/>
            </w:r>
            <w:r w:rsidRPr="00C45859">
              <w:rPr>
                <w:rFonts w:ascii="Consolas" w:hAnsi="Consolas"/>
                <w:i/>
                <w:iCs/>
                <w:noProof/>
                <w:lang w:val="bg-BG"/>
              </w:rPr>
              <w:br/>
            </w:r>
            <w:r w:rsidRPr="00C45859">
              <w:rPr>
                <w:rFonts w:ascii="Consolas" w:hAnsi="Consolas"/>
                <w:noProof/>
                <w:lang w:val="bg-BG"/>
              </w:rPr>
              <w:t>audiobook = Audiobook(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>audiobook.borrow("user789")</w:t>
            </w:r>
            <w:r w:rsidRPr="00C45859">
              <w:rPr>
                <w:rFonts w:ascii="Consolas" w:hAnsi="Consolas"/>
                <w:noProof/>
                <w:lang w:val="bg-BG"/>
              </w:rPr>
              <w:br/>
              <w:t xml:space="preserve">audiobook.read()  </w:t>
            </w:r>
            <w:r w:rsidRPr="008F7CD8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# No effect, but must be present</w:t>
            </w:r>
            <w:r w:rsidRPr="00C45859">
              <w:rPr>
                <w:rFonts w:ascii="Consolas" w:hAnsi="Consolas"/>
                <w:i/>
                <w:iCs/>
                <w:noProof/>
                <w:lang w:val="bg-BG"/>
              </w:rPr>
              <w:br/>
            </w:r>
            <w:r w:rsidRPr="00C45859">
              <w:rPr>
                <w:rFonts w:ascii="Consolas" w:hAnsi="Consolas"/>
                <w:noProof/>
                <w:lang w:val="bg-BG"/>
              </w:rPr>
              <w:t>audiobook.listen(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3B4049" w14:textId="77777777" w:rsidR="00C16639" w:rsidRPr="00C4585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C45859">
              <w:rPr>
                <w:rFonts w:ascii="Consolas" w:hAnsi="Consolas"/>
                <w:noProof/>
              </w:rPr>
              <w:t>Book borrowed by user user123.</w:t>
            </w:r>
          </w:p>
          <w:p w14:paraId="411DF1EF" w14:textId="77777777" w:rsidR="00C16639" w:rsidRPr="00C4585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C45859">
              <w:rPr>
                <w:rFonts w:ascii="Consolas" w:hAnsi="Consolas"/>
                <w:noProof/>
              </w:rPr>
              <w:t>Reading the book. Progress: 10%</w:t>
            </w:r>
          </w:p>
          <w:p w14:paraId="34D72741" w14:textId="77777777" w:rsidR="00C16639" w:rsidRPr="00C4585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C45859">
              <w:rPr>
                <w:rFonts w:ascii="Consolas" w:hAnsi="Consolas"/>
                <w:noProof/>
              </w:rPr>
              <w:t>eBook borrowed by user user456. DRM applied.</w:t>
            </w:r>
          </w:p>
          <w:p w14:paraId="3D09C2C1" w14:textId="77777777" w:rsidR="00C16639" w:rsidRPr="00C4585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C45859">
              <w:rPr>
                <w:rFonts w:ascii="Consolas" w:hAnsi="Consolas"/>
                <w:noProof/>
              </w:rPr>
              <w:t>Reading the eBook. Progress: 20%</w:t>
            </w:r>
          </w:p>
          <w:p w14:paraId="3A812D4C" w14:textId="77777777" w:rsidR="00C16639" w:rsidRPr="00C4585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C45859">
              <w:rPr>
                <w:rFonts w:ascii="Consolas" w:hAnsi="Consolas"/>
                <w:noProof/>
              </w:rPr>
              <w:t>Audiobook borrowed by user user789.</w:t>
            </w:r>
          </w:p>
          <w:p w14:paraId="08B38585" w14:textId="77777777" w:rsidR="00C1663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C45859">
              <w:rPr>
                <w:rFonts w:ascii="Consolas" w:hAnsi="Consolas"/>
                <w:noProof/>
              </w:rPr>
              <w:t>Listening to the audiobook. Progress: 15%</w:t>
            </w:r>
          </w:p>
        </w:tc>
      </w:tr>
      <w:tr w:rsidR="00C16639" w14:paraId="725C4630" w14:textId="77777777" w:rsidTr="00AD617B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58C18E0" w14:textId="77777777" w:rsidR="00C16639" w:rsidRPr="003D0977" w:rsidRDefault="00C16639" w:rsidP="00AD617B">
            <w:pPr>
              <w:spacing w:before="120" w:after="80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A33605" w14:textId="77777777" w:rsidR="00C16639" w:rsidRPr="003D0977" w:rsidRDefault="00C16639" w:rsidP="00AD617B">
            <w:pPr>
              <w:spacing w:before="120" w:after="80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C16639" w14:paraId="644D130C" w14:textId="77777777" w:rsidTr="00AD617B">
        <w:trPr>
          <w:trHeight w:val="6996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FDA09D" w14:textId="77777777" w:rsidR="00C1663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  <w:lang w:val="bg-BG"/>
              </w:rPr>
              <w:t>book = Book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book.borrow("user123"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book.read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>try</w:t>
            </w:r>
            <w:r w:rsidRPr="0078183C">
              <w:rPr>
                <w:rFonts w:ascii="Consolas" w:hAnsi="Consolas"/>
                <w:noProof/>
                <w:lang w:val="bg-BG"/>
              </w:rPr>
              <w:t>: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 xml:space="preserve">    book.listen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 xml:space="preserve">except </w:t>
            </w:r>
            <w:r w:rsidRPr="0078183C">
              <w:rPr>
                <w:rFonts w:ascii="Consolas" w:hAnsi="Consolas"/>
                <w:noProof/>
                <w:lang w:val="bg-BG"/>
              </w:rPr>
              <w:t xml:space="preserve">AttributeError </w:t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 xml:space="preserve">as </w:t>
            </w:r>
            <w:r w:rsidRPr="0078183C">
              <w:rPr>
                <w:rFonts w:ascii="Consolas" w:hAnsi="Consolas"/>
                <w:noProof/>
                <w:lang w:val="bg-BG"/>
              </w:rPr>
              <w:t>e: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 xml:space="preserve">    print(e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ebook = EBook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ebook.borrow("user456"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ebook.read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>try</w:t>
            </w:r>
            <w:r w:rsidRPr="0078183C">
              <w:rPr>
                <w:rFonts w:ascii="Consolas" w:hAnsi="Consolas"/>
                <w:noProof/>
                <w:lang w:val="bg-BG"/>
              </w:rPr>
              <w:t>: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 xml:space="preserve">    ebook.listen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 xml:space="preserve">except </w:t>
            </w:r>
            <w:r w:rsidRPr="0078183C">
              <w:rPr>
                <w:rFonts w:ascii="Consolas" w:hAnsi="Consolas"/>
                <w:noProof/>
                <w:lang w:val="bg-BG"/>
              </w:rPr>
              <w:t xml:space="preserve">AttributeError </w:t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 xml:space="preserve">as </w:t>
            </w:r>
            <w:r w:rsidRPr="0078183C">
              <w:rPr>
                <w:rFonts w:ascii="Consolas" w:hAnsi="Consolas"/>
                <w:noProof/>
                <w:lang w:val="bg-BG"/>
              </w:rPr>
              <w:t>e: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 xml:space="preserve">    print(e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audiobook = Audiobook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audiobook.borrow("user789"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>audiobook.listen()</w:t>
            </w:r>
          </w:p>
          <w:p w14:paraId="15078692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>try</w:t>
            </w:r>
            <w:r w:rsidRPr="0078183C">
              <w:rPr>
                <w:rFonts w:ascii="Consolas" w:hAnsi="Consolas"/>
                <w:noProof/>
                <w:lang w:val="bg-BG"/>
              </w:rPr>
              <w:t>: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 xml:space="preserve">    audiobook.read()</w:t>
            </w:r>
            <w:r w:rsidRPr="0078183C">
              <w:rPr>
                <w:rFonts w:ascii="Consolas" w:hAnsi="Consolas"/>
                <w:noProof/>
                <w:lang w:val="bg-BG"/>
              </w:rPr>
              <w:br/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 xml:space="preserve">except </w:t>
            </w:r>
            <w:r w:rsidRPr="0078183C">
              <w:rPr>
                <w:rFonts w:ascii="Consolas" w:hAnsi="Consolas"/>
                <w:noProof/>
                <w:lang w:val="bg-BG"/>
              </w:rPr>
              <w:t xml:space="preserve">AttributeError </w:t>
            </w:r>
            <w:r w:rsidRPr="0078183C">
              <w:rPr>
                <w:rFonts w:ascii="Consolas" w:hAnsi="Consolas"/>
                <w:i/>
                <w:iCs/>
                <w:noProof/>
                <w:lang w:val="bg-BG"/>
              </w:rPr>
              <w:t xml:space="preserve">as </w:t>
            </w:r>
            <w:r w:rsidRPr="0078183C">
              <w:rPr>
                <w:rFonts w:ascii="Consolas" w:hAnsi="Consolas"/>
                <w:noProof/>
                <w:lang w:val="bg-BG"/>
              </w:rPr>
              <w:t>e:</w:t>
            </w:r>
            <w:r w:rsidRPr="0078183C">
              <w:rPr>
                <w:rFonts w:ascii="Consolas" w:hAnsi="Consolas"/>
                <w:noProof/>
                <w:lang w:val="bg-BG"/>
              </w:rPr>
              <w:br/>
              <w:t xml:space="preserve">    print(e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C25937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Book borrowed by user user123.</w:t>
            </w:r>
          </w:p>
          <w:p w14:paraId="26E58C71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Reading the book. Progress: 10%</w:t>
            </w:r>
          </w:p>
          <w:p w14:paraId="4F498F63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'Book' object has no attribute 'listen'</w:t>
            </w:r>
          </w:p>
          <w:p w14:paraId="540E959E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eBook borrowed by user user456. DRM applied.</w:t>
            </w:r>
          </w:p>
          <w:p w14:paraId="4E8EA145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Reading the eBook. Progress: 20%</w:t>
            </w:r>
          </w:p>
          <w:p w14:paraId="50CDA9DC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'EBook' object has no attribute 'listen'</w:t>
            </w:r>
          </w:p>
          <w:p w14:paraId="7CFA35EF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Audiobook borrowed by user user789.</w:t>
            </w:r>
          </w:p>
          <w:p w14:paraId="25F409F0" w14:textId="77777777" w:rsidR="00C16639" w:rsidRPr="0078183C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Listening to the audiobook. Progress: 15%</w:t>
            </w:r>
          </w:p>
          <w:p w14:paraId="1E2DF642" w14:textId="77777777" w:rsidR="00C16639" w:rsidRDefault="00C16639" w:rsidP="00AD61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78183C">
              <w:rPr>
                <w:rFonts w:ascii="Consolas" w:hAnsi="Consolas"/>
                <w:noProof/>
              </w:rPr>
              <w:t>'Audiobook' object has no attribute 'read'</w:t>
            </w:r>
          </w:p>
        </w:tc>
      </w:tr>
    </w:tbl>
    <w:p w14:paraId="080D1262" w14:textId="656BC143" w:rsidR="00CF7A39" w:rsidRDefault="00A55E60" w:rsidP="00CF7A39">
      <w:pPr>
        <w:pStyle w:val="Heading2"/>
      </w:pPr>
      <w:r>
        <w:t>*</w:t>
      </w:r>
      <w:r w:rsidR="00CF7A39">
        <w:t>Notification System</w:t>
      </w:r>
    </w:p>
    <w:p w14:paraId="1D9045F5" w14:textId="77777777" w:rsidR="00E87597" w:rsidRDefault="00E87597" w:rsidP="00E87597">
      <w:r>
        <w:t xml:space="preserve">You are developing a </w:t>
      </w:r>
      <w:r w:rsidRPr="00D74F45">
        <w:rPr>
          <w:b/>
          <w:bCs/>
        </w:rPr>
        <w:t>notification system</w:t>
      </w:r>
      <w:r>
        <w:t xml:space="preserve"> that supports different </w:t>
      </w:r>
      <w:r w:rsidRPr="00D74F45">
        <w:rPr>
          <w:b/>
          <w:bCs/>
        </w:rPr>
        <w:t>types of notifications</w:t>
      </w:r>
      <w:r>
        <w:t xml:space="preserve">: </w:t>
      </w:r>
      <w:r w:rsidRPr="00D74F45">
        <w:rPr>
          <w:b/>
          <w:bCs/>
        </w:rPr>
        <w:t>Email</w:t>
      </w:r>
      <w:r>
        <w:t xml:space="preserve">, </w:t>
      </w:r>
      <w:r w:rsidRPr="00D74F45">
        <w:rPr>
          <w:b/>
          <w:bCs/>
        </w:rPr>
        <w:t>SMS</w:t>
      </w:r>
      <w:r>
        <w:t xml:space="preserve">, and </w:t>
      </w:r>
      <w:r w:rsidRPr="00D74F45">
        <w:rPr>
          <w:b/>
          <w:bCs/>
        </w:rPr>
        <w:t>Push notifications</w:t>
      </w:r>
      <w:r>
        <w:t xml:space="preserve">. The initial design has a </w:t>
      </w:r>
      <w:r w:rsidRPr="00D74F45">
        <w:rPr>
          <w:b/>
          <w:bCs/>
        </w:rPr>
        <w:t xml:space="preserve">single </w:t>
      </w:r>
      <w:proofErr w:type="spellStart"/>
      <w:r w:rsidRPr="00D74F45">
        <w:rPr>
          <w:rFonts w:ascii="Consolas" w:hAnsi="Consolas"/>
          <w:b/>
          <w:bCs/>
        </w:rPr>
        <w:t>NotificationSender</w:t>
      </w:r>
      <w:proofErr w:type="spellEnd"/>
      <w:r>
        <w:t xml:space="preserve"> </w:t>
      </w:r>
      <w:r w:rsidRPr="00D74F45">
        <w:rPr>
          <w:b/>
          <w:bCs/>
        </w:rPr>
        <w:t>class</w:t>
      </w:r>
      <w:r>
        <w:t xml:space="preserve"> that </w:t>
      </w:r>
      <w:r w:rsidRPr="00D74F45">
        <w:rPr>
          <w:b/>
          <w:bCs/>
        </w:rPr>
        <w:t>enforces</w:t>
      </w:r>
      <w:r>
        <w:t xml:space="preserve"> a common interface for all notification types. This design </w:t>
      </w:r>
      <w:r w:rsidRPr="00D74F45">
        <w:rPr>
          <w:b/>
          <w:bCs/>
        </w:rPr>
        <w:t>violates</w:t>
      </w:r>
      <w:r>
        <w:t xml:space="preserve"> the </w:t>
      </w:r>
      <w:r w:rsidRPr="00D74F45">
        <w:rPr>
          <w:b/>
          <w:bCs/>
        </w:rPr>
        <w:t>Interface Segregation Principle</w:t>
      </w:r>
      <w:r>
        <w:t xml:space="preserve"> (</w:t>
      </w:r>
      <w:r w:rsidRPr="00D74F45">
        <w:rPr>
          <w:b/>
          <w:bCs/>
        </w:rPr>
        <w:t>ISP</w:t>
      </w:r>
      <w:r>
        <w:t>)</w:t>
      </w:r>
      <w:r w:rsidRPr="00834ECA">
        <w:t>, the</w:t>
      </w:r>
      <w:r>
        <w:rPr>
          <w:b/>
          <w:bCs/>
        </w:rPr>
        <w:t xml:space="preserve"> </w:t>
      </w:r>
      <w:r w:rsidRPr="00834ECA">
        <w:rPr>
          <w:b/>
          <w:bCs/>
        </w:rPr>
        <w:t xml:space="preserve">Open/Closed Principle </w:t>
      </w:r>
      <w:r w:rsidRPr="00834ECA">
        <w:t>(</w:t>
      </w:r>
      <w:r w:rsidRPr="00834ECA">
        <w:rPr>
          <w:b/>
          <w:bCs/>
        </w:rPr>
        <w:t>OCP</w:t>
      </w:r>
      <w:r w:rsidRPr="00834ECA">
        <w:t>),</w:t>
      </w:r>
      <w:r>
        <w:rPr>
          <w:b/>
          <w:bCs/>
        </w:rPr>
        <w:t xml:space="preserve"> </w:t>
      </w:r>
      <w:r w:rsidRPr="00834ECA">
        <w:t>the</w:t>
      </w:r>
      <w:r>
        <w:rPr>
          <w:b/>
          <w:bCs/>
        </w:rPr>
        <w:t xml:space="preserve"> </w:t>
      </w:r>
      <w:proofErr w:type="spellStart"/>
      <w:r w:rsidRPr="00834ECA">
        <w:rPr>
          <w:b/>
          <w:bCs/>
        </w:rPr>
        <w:t>Liskov</w:t>
      </w:r>
      <w:proofErr w:type="spellEnd"/>
      <w:r w:rsidRPr="00834ECA">
        <w:rPr>
          <w:b/>
          <w:bCs/>
        </w:rPr>
        <w:t xml:space="preserve"> Substitution Principle </w:t>
      </w:r>
      <w:r w:rsidRPr="00834ECA">
        <w:t>(</w:t>
      </w:r>
      <w:r w:rsidRPr="00834ECA">
        <w:rPr>
          <w:b/>
          <w:bCs/>
        </w:rPr>
        <w:t>LSP</w:t>
      </w:r>
      <w:r w:rsidRPr="00834ECA">
        <w:t>), and</w:t>
      </w:r>
      <w:r>
        <w:t xml:space="preserve"> the </w:t>
      </w:r>
      <w:r w:rsidRPr="00834ECA">
        <w:rPr>
          <w:b/>
          <w:bCs/>
        </w:rPr>
        <w:t>Single Responsibility Principle</w:t>
      </w:r>
      <w:r w:rsidRPr="00834ECA">
        <w:t xml:space="preserve"> (</w:t>
      </w:r>
      <w:r w:rsidRPr="00834ECA">
        <w:rPr>
          <w:b/>
          <w:bCs/>
        </w:rPr>
        <w:t>SRP</w:t>
      </w:r>
      <w:r w:rsidRPr="00834ECA">
        <w:t>)</w:t>
      </w:r>
      <w:r>
        <w:t>.</w:t>
      </w:r>
    </w:p>
    <w:p w14:paraId="42D878B5" w14:textId="77777777" w:rsidR="00E87597" w:rsidRDefault="00E87597" w:rsidP="00E87597">
      <w:r>
        <w:t xml:space="preserve">Some </w:t>
      </w:r>
      <w:r w:rsidRPr="00BA74A1">
        <w:rPr>
          <w:b/>
          <w:bCs/>
        </w:rPr>
        <w:t>Violation Examples</w:t>
      </w:r>
      <w:r>
        <w:t>:</w:t>
      </w:r>
    </w:p>
    <w:p w14:paraId="059B9425" w14:textId="77777777" w:rsidR="00E87597" w:rsidRDefault="00E87597" w:rsidP="00E87597">
      <w:pPr>
        <w:pStyle w:val="ListParagraph"/>
        <w:numPr>
          <w:ilvl w:val="0"/>
          <w:numId w:val="62"/>
        </w:numPr>
      </w:pPr>
      <w:proofErr w:type="spellStart"/>
      <w:r w:rsidRPr="00D74F45">
        <w:rPr>
          <w:rFonts w:ascii="Consolas" w:hAnsi="Consolas"/>
          <w:b/>
          <w:bCs/>
        </w:rPr>
        <w:lastRenderedPageBreak/>
        <w:t>EmailSender</w:t>
      </w:r>
      <w:proofErr w:type="spellEnd"/>
      <w:r>
        <w:t xml:space="preserve"> and </w:t>
      </w:r>
      <w:proofErr w:type="spellStart"/>
      <w:r w:rsidRPr="00D74F45">
        <w:rPr>
          <w:rFonts w:ascii="Consolas" w:hAnsi="Consolas"/>
          <w:b/>
          <w:bCs/>
        </w:rPr>
        <w:t>SMSSender</w:t>
      </w:r>
      <w:proofErr w:type="spellEnd"/>
      <w:r>
        <w:t xml:space="preserve"> are required to implement the </w:t>
      </w:r>
      <w:r w:rsidRPr="00D74F45">
        <w:rPr>
          <w:rFonts w:ascii="Consolas" w:hAnsi="Consolas"/>
          <w:b/>
          <w:bCs/>
        </w:rPr>
        <w:t>send()</w:t>
      </w:r>
      <w:r>
        <w:t xml:space="preserve"> method, which is appropriate for them.</w:t>
      </w:r>
    </w:p>
    <w:p w14:paraId="3C8F017E" w14:textId="77777777" w:rsidR="00E87597" w:rsidRDefault="00E87597" w:rsidP="00E87597">
      <w:pPr>
        <w:pStyle w:val="ListParagraph"/>
        <w:numPr>
          <w:ilvl w:val="0"/>
          <w:numId w:val="62"/>
        </w:numPr>
      </w:pPr>
      <w:proofErr w:type="spellStart"/>
      <w:r w:rsidRPr="00D74F45">
        <w:rPr>
          <w:rFonts w:ascii="Consolas" w:hAnsi="Consolas"/>
          <w:b/>
          <w:bCs/>
        </w:rPr>
        <w:t>PushSender</w:t>
      </w:r>
      <w:proofErr w:type="spellEnd"/>
      <w:r>
        <w:t xml:space="preserve"> implements </w:t>
      </w:r>
      <w:r w:rsidRPr="00D74F45">
        <w:rPr>
          <w:rFonts w:ascii="Consolas" w:hAnsi="Consolas"/>
          <w:b/>
          <w:bCs/>
        </w:rPr>
        <w:t>send()</w:t>
      </w:r>
      <w:r w:rsidRPr="00F72ADD">
        <w:rPr>
          <w:rFonts w:cstheme="minorHAnsi"/>
          <w:b/>
          <w:bCs/>
        </w:rPr>
        <w:t xml:space="preserve"> </w:t>
      </w:r>
      <w:r w:rsidRPr="000078A4">
        <w:t xml:space="preserve">but the functionality is </w:t>
      </w:r>
      <w:r w:rsidRPr="00BA74A1">
        <w:rPr>
          <w:b/>
          <w:bCs/>
        </w:rPr>
        <w:t>currently</w:t>
      </w:r>
      <w:r>
        <w:t xml:space="preserve"> </w:t>
      </w:r>
      <w:r w:rsidRPr="000078A4">
        <w:rPr>
          <w:b/>
          <w:bCs/>
        </w:rPr>
        <w:t>under maintenance</w:t>
      </w:r>
      <w:r w:rsidRPr="000078A4">
        <w:t xml:space="preserve">, so it should </w:t>
      </w:r>
      <w:r w:rsidRPr="000078A4">
        <w:rPr>
          <w:b/>
          <w:bCs/>
        </w:rPr>
        <w:t>handle</w:t>
      </w:r>
      <w:r w:rsidRPr="000078A4">
        <w:t xml:space="preserve"> this scenario </w:t>
      </w:r>
      <w:r w:rsidRPr="000078A4">
        <w:rPr>
          <w:b/>
          <w:bCs/>
        </w:rPr>
        <w:t>gracefully</w:t>
      </w:r>
      <w:r w:rsidRPr="00D74F45">
        <w:t>.</w:t>
      </w:r>
    </w:p>
    <w:p w14:paraId="55392580" w14:textId="77777777" w:rsidR="00E87597" w:rsidRDefault="00E87597" w:rsidP="00E87597">
      <w:pPr>
        <w:pStyle w:val="ListParagraph"/>
        <w:numPr>
          <w:ilvl w:val="0"/>
          <w:numId w:val="62"/>
        </w:numPr>
      </w:pPr>
      <w:r>
        <w:t xml:space="preserve">The </w:t>
      </w:r>
      <w:r w:rsidRPr="002D310B">
        <w:rPr>
          <w:rFonts w:ascii="Consolas" w:hAnsi="Consolas"/>
          <w:b/>
          <w:bCs/>
        </w:rPr>
        <w:t>NotificationService</w:t>
      </w:r>
      <w:r>
        <w:t xml:space="preserve"> </w:t>
      </w:r>
      <w:r w:rsidRPr="002D310B">
        <w:rPr>
          <w:b/>
          <w:bCs/>
        </w:rPr>
        <w:t>class</w:t>
      </w:r>
      <w:r>
        <w:t xml:space="preserve"> directly </w:t>
      </w:r>
      <w:r w:rsidRPr="002D310B">
        <w:rPr>
          <w:b/>
          <w:bCs/>
        </w:rPr>
        <w:t>depends</w:t>
      </w:r>
      <w:r>
        <w:t xml:space="preserve"> on </w:t>
      </w:r>
      <w:r w:rsidRPr="002D310B">
        <w:rPr>
          <w:b/>
          <w:bCs/>
        </w:rPr>
        <w:t>specific notification types</w:t>
      </w:r>
      <w:r>
        <w:t xml:space="preserve">, which </w:t>
      </w:r>
      <w:r w:rsidRPr="002D310B">
        <w:rPr>
          <w:b/>
          <w:bCs/>
        </w:rPr>
        <w:t>violates</w:t>
      </w:r>
      <w:r>
        <w:t xml:space="preserve"> the </w:t>
      </w:r>
      <w:r w:rsidRPr="002D310B">
        <w:rPr>
          <w:b/>
          <w:bCs/>
        </w:rPr>
        <w:t>Open/Closed Principle</w:t>
      </w:r>
      <w:r>
        <w:t xml:space="preserve"> (OCP) by requiring modifications to support new notification types.</w:t>
      </w:r>
    </w:p>
    <w:p w14:paraId="0C607A77" w14:textId="77777777" w:rsidR="00E87597" w:rsidRDefault="00E87597" w:rsidP="00E87597">
      <w:r>
        <w:t>Your Tasks:</w:t>
      </w:r>
    </w:p>
    <w:p w14:paraId="6C46EE56" w14:textId="77777777" w:rsidR="00E87597" w:rsidRDefault="00E87597" w:rsidP="00E87597">
      <w:pPr>
        <w:pStyle w:val="ListParagraph"/>
        <w:numPr>
          <w:ilvl w:val="0"/>
          <w:numId w:val="58"/>
        </w:numPr>
      </w:pPr>
      <w:r>
        <w:t xml:space="preserve">Refactor the </w:t>
      </w:r>
      <w:proofErr w:type="spellStart"/>
      <w:r w:rsidRPr="004B44F4">
        <w:rPr>
          <w:rFonts w:ascii="Consolas" w:hAnsi="Consolas"/>
          <w:b/>
          <w:bCs/>
        </w:rPr>
        <w:t>NotificationSender</w:t>
      </w:r>
      <w:proofErr w:type="spellEnd"/>
      <w:r>
        <w:t xml:space="preserve"> Class:</w:t>
      </w:r>
    </w:p>
    <w:p w14:paraId="7832418A" w14:textId="77777777" w:rsidR="00E87597" w:rsidRDefault="00E87597" w:rsidP="00E87597">
      <w:pPr>
        <w:pStyle w:val="ListParagraph"/>
        <w:numPr>
          <w:ilvl w:val="1"/>
          <w:numId w:val="58"/>
        </w:numPr>
      </w:pPr>
      <w:r>
        <w:t xml:space="preserve">Create a base interface, </w:t>
      </w:r>
      <w:proofErr w:type="spellStart"/>
      <w:r w:rsidRPr="004B44F4">
        <w:rPr>
          <w:rFonts w:ascii="Consolas" w:hAnsi="Consolas"/>
          <w:b/>
          <w:bCs/>
        </w:rPr>
        <w:t>NotificationSender</w:t>
      </w:r>
      <w:proofErr w:type="spellEnd"/>
      <w:r>
        <w:t xml:space="preserve">, that defines the common method </w:t>
      </w:r>
      <w:r w:rsidRPr="004B44F4">
        <w:rPr>
          <w:rFonts w:ascii="Consolas" w:hAnsi="Consolas"/>
          <w:b/>
          <w:bCs/>
        </w:rPr>
        <w:t>send()</w:t>
      </w:r>
      <w:r>
        <w:t>.</w:t>
      </w:r>
    </w:p>
    <w:p w14:paraId="3B094557" w14:textId="77777777" w:rsidR="00E87597" w:rsidRDefault="00E87597" w:rsidP="00E87597">
      <w:pPr>
        <w:pStyle w:val="ListParagraph"/>
        <w:numPr>
          <w:ilvl w:val="1"/>
          <w:numId w:val="58"/>
        </w:numPr>
      </w:pPr>
      <w:r>
        <w:t xml:space="preserve">Ensure that </w:t>
      </w:r>
      <w:proofErr w:type="spellStart"/>
      <w:r w:rsidRPr="004B44F4">
        <w:rPr>
          <w:rFonts w:ascii="Consolas" w:hAnsi="Consolas"/>
          <w:b/>
          <w:bCs/>
        </w:rPr>
        <w:t>NotificationSender</w:t>
      </w:r>
      <w:proofErr w:type="spellEnd"/>
      <w:r>
        <w:t xml:space="preserve"> does </w:t>
      </w:r>
      <w:r w:rsidRPr="004B44F4">
        <w:rPr>
          <w:b/>
          <w:bCs/>
        </w:rPr>
        <w:t>not include methods</w:t>
      </w:r>
      <w:r>
        <w:t xml:space="preserve"> that are </w:t>
      </w:r>
      <w:r w:rsidRPr="004B44F4">
        <w:rPr>
          <w:b/>
          <w:bCs/>
        </w:rPr>
        <w:t>not applicable</w:t>
      </w:r>
      <w:r>
        <w:t xml:space="preserve"> to all notification types.</w:t>
      </w:r>
    </w:p>
    <w:p w14:paraId="6DB5FE55" w14:textId="77777777" w:rsidR="00E87597" w:rsidRDefault="00E87597" w:rsidP="00E87597">
      <w:pPr>
        <w:pStyle w:val="ListParagraph"/>
        <w:numPr>
          <w:ilvl w:val="0"/>
          <w:numId w:val="58"/>
        </w:numPr>
      </w:pPr>
      <w:r>
        <w:t xml:space="preserve">Implement Concrete </w:t>
      </w:r>
      <w:r w:rsidRPr="00D26AB3">
        <w:rPr>
          <w:rFonts w:ascii="Consolas" w:hAnsi="Consolas"/>
          <w:b/>
          <w:bCs/>
        </w:rPr>
        <w:t>Notification</w:t>
      </w:r>
      <w:r>
        <w:t xml:space="preserve"> Classes:</w:t>
      </w:r>
    </w:p>
    <w:p w14:paraId="79EAFA03" w14:textId="77777777" w:rsidR="00E87597" w:rsidRDefault="00E87597" w:rsidP="00E87597">
      <w:pPr>
        <w:pStyle w:val="ListParagraph"/>
        <w:numPr>
          <w:ilvl w:val="1"/>
          <w:numId w:val="58"/>
        </w:numPr>
      </w:pPr>
      <w:proofErr w:type="spellStart"/>
      <w:r w:rsidRPr="00D26AB3">
        <w:rPr>
          <w:rFonts w:ascii="Consolas" w:hAnsi="Consolas"/>
          <w:b/>
          <w:bCs/>
        </w:rPr>
        <w:t>EmailSender</w:t>
      </w:r>
      <w:proofErr w:type="spellEnd"/>
      <w:r>
        <w:t xml:space="preserve">: Implements </w:t>
      </w:r>
      <w:proofErr w:type="spellStart"/>
      <w:r w:rsidRPr="00D26AB3">
        <w:rPr>
          <w:rFonts w:ascii="Consolas" w:hAnsi="Consolas"/>
          <w:b/>
          <w:bCs/>
        </w:rPr>
        <w:t>NotificationSender</w:t>
      </w:r>
      <w:proofErr w:type="spellEnd"/>
      <w:r>
        <w:t xml:space="preserve"> and provides functionality for sending email notifications.</w:t>
      </w:r>
    </w:p>
    <w:p w14:paraId="46863E19" w14:textId="77777777" w:rsidR="00E87597" w:rsidRDefault="00E87597" w:rsidP="00E87597">
      <w:pPr>
        <w:pStyle w:val="ListParagraph"/>
        <w:numPr>
          <w:ilvl w:val="1"/>
          <w:numId w:val="58"/>
        </w:numPr>
      </w:pPr>
      <w:proofErr w:type="spellStart"/>
      <w:r w:rsidRPr="00D26AB3">
        <w:rPr>
          <w:rFonts w:ascii="Consolas" w:hAnsi="Consolas"/>
          <w:b/>
          <w:bCs/>
        </w:rPr>
        <w:t>SMSSender</w:t>
      </w:r>
      <w:proofErr w:type="spellEnd"/>
      <w:r>
        <w:t xml:space="preserve">: Implements </w:t>
      </w:r>
      <w:proofErr w:type="spellStart"/>
      <w:r w:rsidRPr="00D26AB3">
        <w:rPr>
          <w:rFonts w:ascii="Consolas" w:hAnsi="Consolas"/>
          <w:b/>
          <w:bCs/>
        </w:rPr>
        <w:t>NotificationSender</w:t>
      </w:r>
      <w:proofErr w:type="spellEnd"/>
      <w:r>
        <w:t xml:space="preserve"> and provides functionality for sending SMS notifications.</w:t>
      </w:r>
    </w:p>
    <w:p w14:paraId="27092C69" w14:textId="77777777" w:rsidR="00E87597" w:rsidRDefault="00E87597" w:rsidP="00E87597">
      <w:pPr>
        <w:pStyle w:val="ListParagraph"/>
        <w:numPr>
          <w:ilvl w:val="1"/>
          <w:numId w:val="58"/>
        </w:numPr>
      </w:pPr>
      <w:proofErr w:type="spellStart"/>
      <w:r w:rsidRPr="00D26AB3">
        <w:rPr>
          <w:rFonts w:ascii="Consolas" w:hAnsi="Consolas"/>
          <w:b/>
          <w:bCs/>
        </w:rPr>
        <w:t>PushSender</w:t>
      </w:r>
      <w:proofErr w:type="spellEnd"/>
      <w:r>
        <w:t xml:space="preserve">: Implements </w:t>
      </w:r>
      <w:proofErr w:type="spellStart"/>
      <w:r w:rsidRPr="00D26AB3">
        <w:rPr>
          <w:rFonts w:ascii="Consolas" w:hAnsi="Consolas"/>
          <w:b/>
          <w:bCs/>
        </w:rPr>
        <w:t>NotificationSender</w:t>
      </w:r>
      <w:proofErr w:type="spellEnd"/>
      <w:r>
        <w:t xml:space="preserve"> and provides functionality for push notifications when the service is normally working.</w:t>
      </w:r>
    </w:p>
    <w:p w14:paraId="25F97E21" w14:textId="77777777" w:rsidR="00E87597" w:rsidRDefault="00E87597" w:rsidP="00E87597">
      <w:pPr>
        <w:pStyle w:val="ListParagraph"/>
        <w:numPr>
          <w:ilvl w:val="1"/>
          <w:numId w:val="58"/>
        </w:numPr>
      </w:pPr>
      <w:r w:rsidRPr="00E80812">
        <w:rPr>
          <w:b/>
          <w:bCs/>
        </w:rPr>
        <w:t>Handle</w:t>
      </w:r>
      <w:r w:rsidRPr="00711B38">
        <w:t xml:space="preserve"> </w:t>
      </w:r>
      <w:r w:rsidRPr="00E80812">
        <w:rPr>
          <w:b/>
          <w:bCs/>
        </w:rPr>
        <w:t>scenarios</w:t>
      </w:r>
      <w:r w:rsidRPr="00711B38">
        <w:t xml:space="preserve"> where </w:t>
      </w:r>
      <w:r w:rsidRPr="00BD1B9E">
        <w:rPr>
          <w:b/>
          <w:bCs/>
        </w:rPr>
        <w:t xml:space="preserve">any service </w:t>
      </w:r>
      <w:r>
        <w:rPr>
          <w:b/>
          <w:bCs/>
        </w:rPr>
        <w:t>can be</w:t>
      </w:r>
      <w:r w:rsidRPr="00711B38">
        <w:t xml:space="preserve"> </w:t>
      </w:r>
      <w:r w:rsidRPr="00711B38">
        <w:rPr>
          <w:b/>
          <w:bCs/>
        </w:rPr>
        <w:t>under maintenance</w:t>
      </w:r>
      <w:r w:rsidRPr="00711B38">
        <w:t xml:space="preserve">. </w:t>
      </w:r>
      <w:r>
        <w:t>R</w:t>
      </w:r>
      <w:r w:rsidRPr="00711B38">
        <w:t xml:space="preserve">eturn feedback that the </w:t>
      </w:r>
      <w:r w:rsidRPr="00711B38">
        <w:rPr>
          <w:b/>
          <w:bCs/>
        </w:rPr>
        <w:t>service</w:t>
      </w:r>
      <w:r w:rsidRPr="00711B38">
        <w:t xml:space="preserve"> is </w:t>
      </w:r>
      <w:r w:rsidRPr="00711B38">
        <w:rPr>
          <w:b/>
          <w:bCs/>
        </w:rPr>
        <w:t>currently unavailable</w:t>
      </w:r>
      <w:r>
        <w:t>.</w:t>
      </w:r>
    </w:p>
    <w:p w14:paraId="6F68847D" w14:textId="77777777" w:rsidR="00E87597" w:rsidRDefault="00E87597" w:rsidP="00E87597">
      <w:pPr>
        <w:pStyle w:val="ListParagraph"/>
        <w:numPr>
          <w:ilvl w:val="0"/>
          <w:numId w:val="58"/>
        </w:numPr>
      </w:pPr>
      <w:r>
        <w:t xml:space="preserve">Refactor the </w:t>
      </w:r>
      <w:r w:rsidRPr="00D26AB3">
        <w:rPr>
          <w:rFonts w:ascii="Consolas" w:hAnsi="Consolas"/>
          <w:b/>
          <w:bCs/>
        </w:rPr>
        <w:t>NotificationService</w:t>
      </w:r>
      <w:r>
        <w:t xml:space="preserve"> Class:</w:t>
      </w:r>
    </w:p>
    <w:p w14:paraId="17AF9AB6" w14:textId="77777777" w:rsidR="00E87597" w:rsidRDefault="00E87597" w:rsidP="00E87597">
      <w:pPr>
        <w:pStyle w:val="ListParagraph"/>
        <w:numPr>
          <w:ilvl w:val="0"/>
          <w:numId w:val="59"/>
        </w:numPr>
      </w:pPr>
      <w:r>
        <w:t xml:space="preserve">Modify </w:t>
      </w:r>
      <w:r w:rsidRPr="00D26AB3">
        <w:rPr>
          <w:rFonts w:ascii="Consolas" w:hAnsi="Consolas"/>
          <w:b/>
          <w:bCs/>
        </w:rPr>
        <w:t>NotificationService</w:t>
      </w:r>
      <w:r>
        <w:t xml:space="preserve"> to depend on the </w:t>
      </w:r>
      <w:proofErr w:type="spellStart"/>
      <w:r w:rsidRPr="00D26AB3">
        <w:rPr>
          <w:rFonts w:ascii="Consolas" w:hAnsi="Consolas"/>
          <w:b/>
          <w:bCs/>
        </w:rPr>
        <w:t>NotificationSender</w:t>
      </w:r>
      <w:proofErr w:type="spellEnd"/>
      <w:r>
        <w:t xml:space="preserve"> abstraction rather than specific notification implementations.</w:t>
      </w:r>
    </w:p>
    <w:p w14:paraId="46CEEFCA" w14:textId="77777777" w:rsidR="00E87597" w:rsidRDefault="00E87597" w:rsidP="00E87597">
      <w:pPr>
        <w:pStyle w:val="ListParagraph"/>
        <w:numPr>
          <w:ilvl w:val="0"/>
          <w:numId w:val="59"/>
        </w:numPr>
      </w:pPr>
      <w:r>
        <w:t xml:space="preserve">Ensure that </w:t>
      </w:r>
      <w:r w:rsidRPr="00DE1A53">
        <w:rPr>
          <w:rFonts w:ascii="Consolas" w:hAnsi="Consolas"/>
          <w:b/>
          <w:bCs/>
        </w:rPr>
        <w:t>NotificationService</w:t>
      </w:r>
      <w:r>
        <w:t xml:space="preserve"> can handle new types of notifications by accepting any object that implements </w:t>
      </w:r>
      <w:proofErr w:type="spellStart"/>
      <w:r w:rsidRPr="00DE1A53">
        <w:rPr>
          <w:rFonts w:ascii="Consolas" w:hAnsi="Consolas"/>
          <w:b/>
          <w:bCs/>
        </w:rPr>
        <w:t>NotificationSender</w:t>
      </w:r>
      <w:proofErr w:type="spellEnd"/>
      <w:r>
        <w:t>.</w:t>
      </w:r>
    </w:p>
    <w:p w14:paraId="0BD1F0A7" w14:textId="77777777" w:rsidR="00E87597" w:rsidRDefault="00E87597" w:rsidP="00E87597">
      <w:pPr>
        <w:pStyle w:val="ListParagraph"/>
        <w:numPr>
          <w:ilvl w:val="0"/>
          <w:numId w:val="60"/>
        </w:numPr>
      </w:pPr>
      <w:r>
        <w:t xml:space="preserve">Handle </w:t>
      </w:r>
      <w:r w:rsidRPr="002B17A7">
        <w:rPr>
          <w:b/>
          <w:bCs/>
        </w:rPr>
        <w:t>Maintenance</w:t>
      </w:r>
      <w:r>
        <w:rPr>
          <w:b/>
          <w:bCs/>
        </w:rPr>
        <w:t xml:space="preserve"> </w:t>
      </w:r>
      <w:r w:rsidRPr="00D33A81">
        <w:rPr>
          <w:b/>
          <w:bCs/>
        </w:rPr>
        <w:t>Stat</w:t>
      </w:r>
      <w:r>
        <w:rPr>
          <w:b/>
          <w:bCs/>
        </w:rPr>
        <w:t>us</w:t>
      </w:r>
      <w:r>
        <w:t xml:space="preserve"> Appropriately:</w:t>
      </w:r>
    </w:p>
    <w:p w14:paraId="58633C75" w14:textId="1009E919" w:rsidR="00714B33" w:rsidRDefault="00E87597" w:rsidP="004A0676">
      <w:pPr>
        <w:pStyle w:val="ListParagraph"/>
        <w:numPr>
          <w:ilvl w:val="0"/>
          <w:numId w:val="66"/>
        </w:numPr>
      </w:pPr>
      <w:r>
        <w:t>I</w:t>
      </w:r>
      <w:r w:rsidRPr="004A53E7">
        <w:t xml:space="preserve">f a notification type is </w:t>
      </w:r>
      <w:r w:rsidRPr="004A0676">
        <w:rPr>
          <w:b/>
          <w:bCs/>
        </w:rPr>
        <w:t>under maintenance</w:t>
      </w:r>
      <w:r w:rsidRPr="00BA74A1">
        <w:t>,</w:t>
      </w:r>
      <w:r>
        <w:t xml:space="preserve"> </w:t>
      </w:r>
      <w:r w:rsidRPr="004A53E7">
        <w:t xml:space="preserve">provide </w:t>
      </w:r>
      <w:r>
        <w:t xml:space="preserve">an </w:t>
      </w:r>
      <w:r w:rsidRPr="004A0676">
        <w:rPr>
          <w:b/>
          <w:bCs/>
        </w:rPr>
        <w:t>appropriate message</w:t>
      </w:r>
      <w:r w:rsidR="00714B33">
        <w:t>.</w:t>
      </w:r>
    </w:p>
    <w:p w14:paraId="55B11B2A" w14:textId="77777777" w:rsidR="00CF7A39" w:rsidRDefault="00CF7A39" w:rsidP="00CF7A39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807"/>
        <w:gridCol w:w="4678"/>
      </w:tblGrid>
      <w:tr w:rsidR="00CF7A39" w14:paraId="2692FF2E" w14:textId="77777777" w:rsidTr="00737D3F">
        <w:trPr>
          <w:trHeight w:val="360"/>
        </w:trPr>
        <w:tc>
          <w:tcPr>
            <w:tcW w:w="58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66C0872" w14:textId="77777777" w:rsidR="00CF7A39" w:rsidRDefault="00CF7A39" w:rsidP="00737D3F">
            <w:pPr>
              <w:spacing w:before="120" w:after="80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98CB89B" w14:textId="77777777" w:rsidR="00CF7A39" w:rsidRDefault="00CF7A39" w:rsidP="00737D3F">
            <w:pPr>
              <w:spacing w:before="120" w:after="80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CF7A39" w14:paraId="7CBA95BB" w14:textId="77777777" w:rsidTr="00737D3F">
        <w:trPr>
          <w:trHeight w:val="3494"/>
        </w:trPr>
        <w:tc>
          <w:tcPr>
            <w:tcW w:w="58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2C738C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>try:</w:t>
            </w:r>
          </w:p>
          <w:p w14:paraId="09596A40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 xml:space="preserve">    email_service = NotificationService("email")</w:t>
            </w:r>
          </w:p>
          <w:p w14:paraId="464DC90E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 xml:space="preserve">    email_service.notify("Hello via email!")</w:t>
            </w:r>
          </w:p>
          <w:p w14:paraId="3126F395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 xml:space="preserve">    sms_service = NotificationService("sms")</w:t>
            </w:r>
          </w:p>
          <w:p w14:paraId="3E5B5845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 xml:space="preserve">    sms_service.notify("Hello via SMS!")</w:t>
            </w:r>
          </w:p>
          <w:p w14:paraId="5156314C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 xml:space="preserve">    push_service = NotificationService("push")</w:t>
            </w:r>
          </w:p>
          <w:p w14:paraId="72AE0F77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 xml:space="preserve">    push_service.notify("Hello via Push!")</w:t>
            </w:r>
          </w:p>
          <w:p w14:paraId="1A9446C9" w14:textId="77777777" w:rsidR="00C16218" w:rsidRPr="00FE7025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>except UnderMaintenanceException as ex:</w:t>
            </w:r>
          </w:p>
          <w:p w14:paraId="70545EB3" w14:textId="456C5EEB" w:rsidR="00CF7A39" w:rsidRPr="00B31FFB" w:rsidRDefault="00C16218" w:rsidP="00C162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FE7025">
              <w:rPr>
                <w:rFonts w:ascii="Consolas" w:hAnsi="Consolas"/>
                <w:noProof/>
                <w:lang w:val="bg-BG"/>
              </w:rPr>
              <w:t xml:space="preserve">    print(ex)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FE414AF" w14:textId="77777777" w:rsidR="007D4912" w:rsidRPr="00D45A01" w:rsidRDefault="007D4912" w:rsidP="007D49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D45A01">
              <w:rPr>
                <w:rFonts w:ascii="Consolas" w:hAnsi="Consolas"/>
                <w:noProof/>
              </w:rPr>
              <w:t>Sending email with message: Hello via email!</w:t>
            </w:r>
          </w:p>
          <w:p w14:paraId="0BFA321A" w14:textId="77777777" w:rsidR="007D4912" w:rsidRPr="00D45A01" w:rsidRDefault="007D4912" w:rsidP="007D49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D45A01">
              <w:rPr>
                <w:rFonts w:ascii="Consolas" w:hAnsi="Consolas"/>
                <w:noProof/>
              </w:rPr>
              <w:t>Sending SMS with message: Hello via SMS!</w:t>
            </w:r>
          </w:p>
          <w:p w14:paraId="79EC63B8" w14:textId="1860CF96" w:rsidR="00CF7A39" w:rsidRDefault="007D4912" w:rsidP="007D49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D45A01">
              <w:rPr>
                <w:rFonts w:ascii="Consolas" w:hAnsi="Consolas"/>
                <w:noProof/>
              </w:rPr>
              <w:t>The Push Sender is under maintenance.</w:t>
            </w:r>
          </w:p>
        </w:tc>
      </w:tr>
      <w:tr w:rsidR="00CF7A39" w14:paraId="4A59773A" w14:textId="77777777" w:rsidTr="00737D3F">
        <w:trPr>
          <w:trHeight w:val="360"/>
        </w:trPr>
        <w:tc>
          <w:tcPr>
            <w:tcW w:w="58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D0F2BEF" w14:textId="77777777" w:rsidR="00CF7A39" w:rsidRPr="003D0977" w:rsidRDefault="00CF7A39" w:rsidP="00737D3F">
            <w:pPr>
              <w:spacing w:before="120" w:after="80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A15332F" w14:textId="77777777" w:rsidR="00CF7A39" w:rsidRPr="003D0977" w:rsidRDefault="00CF7A39" w:rsidP="00737D3F">
            <w:pPr>
              <w:spacing w:before="120" w:after="80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CF7A39" w14:paraId="54C22B83" w14:textId="77777777" w:rsidTr="003D65EF">
        <w:trPr>
          <w:trHeight w:val="6877"/>
        </w:trPr>
        <w:tc>
          <w:tcPr>
            <w:tcW w:w="58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62932A3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lastRenderedPageBreak/>
              <w:t>email_sender = EmailSender()</w:t>
            </w:r>
          </w:p>
          <w:p w14:paraId="358878C6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sms_sender = SMSSender()</w:t>
            </w:r>
          </w:p>
          <w:p w14:paraId="4F8E0A70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push_sender = PushSender()</w:t>
            </w:r>
          </w:p>
          <w:p w14:paraId="1733419B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</w:p>
          <w:p w14:paraId="2468A5C3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push_sender.is_under_maintenance = True</w:t>
            </w:r>
          </w:p>
          <w:p w14:paraId="5DABE422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i/>
                <w:iCs/>
                <w:noProof/>
                <w:color w:val="00B050"/>
              </w:rPr>
            </w:pPr>
            <w:r w:rsidRPr="0081236B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"""</w:t>
            </w:r>
          </w:p>
          <w:p w14:paraId="265BD255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</w:pPr>
            <w:r w:rsidRPr="0081236B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The status change represents manual toggling done by an admin or a developer when they know a system component is under maintenance.</w:t>
            </w:r>
          </w:p>
          <w:p w14:paraId="2BA0C286" w14:textId="3C338C69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i/>
                <w:iCs/>
                <w:noProof/>
                <w:color w:val="00B050"/>
              </w:rPr>
            </w:pPr>
            <w:r w:rsidRPr="0081236B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In more complex system</w:t>
            </w:r>
            <w:r>
              <w:rPr>
                <w:rFonts w:ascii="Consolas" w:hAnsi="Consolas"/>
                <w:i/>
                <w:iCs/>
                <w:noProof/>
                <w:color w:val="00B050"/>
              </w:rPr>
              <w:t>s</w:t>
            </w:r>
            <w:r w:rsidR="00FF3544">
              <w:rPr>
                <w:rFonts w:ascii="Consolas" w:hAnsi="Consolas"/>
                <w:i/>
                <w:iCs/>
                <w:noProof/>
                <w:color w:val="00B050"/>
              </w:rPr>
              <w:t>,</w:t>
            </w:r>
            <w:r>
              <w:rPr>
                <w:rFonts w:ascii="Consolas" w:hAnsi="Consolas"/>
                <w:i/>
                <w:iCs/>
                <w:noProof/>
                <w:color w:val="00B050"/>
              </w:rPr>
              <w:t xml:space="preserve"> </w:t>
            </w:r>
            <w:r w:rsidRPr="0081236B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this would be automated or pulled from an external source.</w:t>
            </w:r>
          </w:p>
          <w:p w14:paraId="515358A2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i/>
                <w:iCs/>
                <w:noProof/>
                <w:color w:val="00B050"/>
                <w:lang w:val="bg-BG"/>
              </w:rPr>
              <w:t>"""</w:t>
            </w:r>
          </w:p>
          <w:p w14:paraId="057C2369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email_service = NotificationService(email_sender)</w:t>
            </w:r>
          </w:p>
          <w:p w14:paraId="06671D7C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sms_service = NotificationService(sms_sender)</w:t>
            </w:r>
          </w:p>
          <w:p w14:paraId="3CE2C336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push_service = NotificationService(push_sender)</w:t>
            </w:r>
          </w:p>
          <w:p w14:paraId="6267CC0D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</w:p>
          <w:p w14:paraId="430BFBF8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email_service.notify('Hello via email!')</w:t>
            </w:r>
          </w:p>
          <w:p w14:paraId="3DCE2C7D" w14:textId="77777777" w:rsidR="003D65EF" w:rsidRPr="0081236B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sms_service.notify('Hello via SMS!')</w:t>
            </w:r>
          </w:p>
          <w:p w14:paraId="5BD47F17" w14:textId="3B8C58F0" w:rsidR="003D65EF" w:rsidRPr="003D65EF" w:rsidRDefault="003D65EF" w:rsidP="003D65E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1236B">
              <w:rPr>
                <w:rFonts w:ascii="Consolas" w:hAnsi="Consolas"/>
                <w:noProof/>
                <w:lang w:val="bg-BG"/>
              </w:rPr>
              <w:t>push_service.notify('Hello via Push!')</w:t>
            </w:r>
          </w:p>
        </w:tc>
        <w:tc>
          <w:tcPr>
            <w:tcW w:w="46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DD1DD7" w14:textId="77777777" w:rsidR="00291C97" w:rsidRPr="002E4B42" w:rsidRDefault="00291C97" w:rsidP="00291C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E4B42">
              <w:rPr>
                <w:rFonts w:ascii="Consolas" w:hAnsi="Consolas"/>
                <w:noProof/>
              </w:rPr>
              <w:t>Sending email with message: Hello via email!</w:t>
            </w:r>
          </w:p>
          <w:p w14:paraId="6ECEB564" w14:textId="77777777" w:rsidR="00291C97" w:rsidRPr="002E4B42" w:rsidRDefault="00291C97" w:rsidP="00291C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E4B42">
              <w:rPr>
                <w:rFonts w:ascii="Consolas" w:hAnsi="Consolas"/>
                <w:noProof/>
              </w:rPr>
              <w:t>Sending SMS with message: Hello via SMS!</w:t>
            </w:r>
          </w:p>
          <w:p w14:paraId="18DF9775" w14:textId="0B11B9F0" w:rsidR="00CF7A39" w:rsidRDefault="00291C97" w:rsidP="00291C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E4B42">
              <w:rPr>
                <w:rFonts w:ascii="Consolas" w:hAnsi="Consolas"/>
                <w:noProof/>
              </w:rPr>
              <w:t>This service is currently under maintenance.</w:t>
            </w:r>
          </w:p>
        </w:tc>
      </w:tr>
    </w:tbl>
    <w:p w14:paraId="24FE35EE" w14:textId="2D80E28C" w:rsidR="0026429D" w:rsidRDefault="00925ABC" w:rsidP="00C16639">
      <w:pPr>
        <w:pStyle w:val="Heading2"/>
      </w:pPr>
      <w:r>
        <w:t>*</w:t>
      </w:r>
      <w:r w:rsidR="0026429D">
        <w:t>Payment System</w:t>
      </w:r>
    </w:p>
    <w:p w14:paraId="37BBF022" w14:textId="2204C719" w:rsidR="0026429D" w:rsidRDefault="000D3A17" w:rsidP="005B4C9F">
      <w:r w:rsidRPr="000D3A17">
        <w:t xml:space="preserve">You are building a </w:t>
      </w:r>
      <w:r w:rsidRPr="000D3A17">
        <w:rPr>
          <w:b/>
          <w:bCs/>
        </w:rPr>
        <w:t>simple payment processing system</w:t>
      </w:r>
      <w:r w:rsidRPr="000D3A17">
        <w:t xml:space="preserve"> for an e-commerce application. The current system</w:t>
      </w:r>
      <w:r>
        <w:t xml:space="preserve"> (the provided code)</w:t>
      </w:r>
      <w:r w:rsidRPr="000D3A17">
        <w:t xml:space="preserve"> has a single </w:t>
      </w:r>
      <w:r w:rsidRPr="000D3A17">
        <w:rPr>
          <w:rFonts w:ascii="Consolas" w:hAnsi="Consolas"/>
          <w:b/>
          <w:bCs/>
        </w:rPr>
        <w:t>Order</w:t>
      </w:r>
      <w:r w:rsidRPr="000D3A17">
        <w:t xml:space="preserve"> </w:t>
      </w:r>
      <w:r w:rsidRPr="000D3A17">
        <w:rPr>
          <w:b/>
          <w:bCs/>
        </w:rPr>
        <w:t>class</w:t>
      </w:r>
      <w:r w:rsidRPr="000D3A17">
        <w:t xml:space="preserve"> that handles </w:t>
      </w:r>
      <w:r w:rsidRPr="000D3A17">
        <w:rPr>
          <w:b/>
          <w:bCs/>
        </w:rPr>
        <w:t>multiple responsibilities</w:t>
      </w:r>
      <w:r w:rsidRPr="000D3A17">
        <w:t xml:space="preserve">: managing order items, calculating the total price, and processing payments for </w:t>
      </w:r>
      <w:r w:rsidRPr="000D3A17">
        <w:rPr>
          <w:b/>
          <w:bCs/>
        </w:rPr>
        <w:t>different payment methods</w:t>
      </w:r>
      <w:r w:rsidRPr="000D3A17">
        <w:t xml:space="preserve"> like </w:t>
      </w:r>
      <w:r w:rsidRPr="000D3A17">
        <w:rPr>
          <w:b/>
          <w:bCs/>
        </w:rPr>
        <w:t>Credit Card</w:t>
      </w:r>
      <w:r w:rsidRPr="000D3A17">
        <w:t xml:space="preserve"> and </w:t>
      </w:r>
      <w:r w:rsidRPr="000D3A17">
        <w:rPr>
          <w:b/>
          <w:bCs/>
        </w:rPr>
        <w:t>PayPal</w:t>
      </w:r>
      <w:r w:rsidRPr="000D3A17">
        <w:t>.</w:t>
      </w:r>
      <w:r w:rsidR="008E541F">
        <w:t xml:space="preserve"> </w:t>
      </w:r>
      <w:r w:rsidRPr="000D3A17">
        <w:t xml:space="preserve">This design </w:t>
      </w:r>
      <w:r w:rsidRPr="000D3A17">
        <w:rPr>
          <w:b/>
          <w:bCs/>
        </w:rPr>
        <w:t>does not adhere</w:t>
      </w:r>
      <w:r w:rsidRPr="000D3A17">
        <w:t xml:space="preserve"> to </w:t>
      </w:r>
      <w:r w:rsidRPr="000D3A17">
        <w:rPr>
          <w:b/>
          <w:bCs/>
        </w:rPr>
        <w:t>key architecture principles</w:t>
      </w:r>
      <w:r w:rsidRPr="000D3A17">
        <w:t xml:space="preserve">, specifically the </w:t>
      </w:r>
      <w:r w:rsidRPr="000D3A17">
        <w:rPr>
          <w:b/>
          <w:bCs/>
        </w:rPr>
        <w:t>Single Responsibility Principle</w:t>
      </w:r>
      <w:r w:rsidRPr="000D3A17">
        <w:t xml:space="preserve"> (</w:t>
      </w:r>
      <w:r w:rsidRPr="000D3A17">
        <w:rPr>
          <w:b/>
          <w:bCs/>
        </w:rPr>
        <w:t>SRP</w:t>
      </w:r>
      <w:r w:rsidRPr="000D3A17">
        <w:t>)</w:t>
      </w:r>
      <w:r w:rsidR="00BE0110">
        <w:t xml:space="preserve">, </w:t>
      </w:r>
      <w:r w:rsidRPr="000D3A17">
        <w:t xml:space="preserve">the </w:t>
      </w:r>
      <w:r w:rsidRPr="000D3A17">
        <w:rPr>
          <w:b/>
          <w:bCs/>
        </w:rPr>
        <w:t>Open/Closed Principle</w:t>
      </w:r>
      <w:r w:rsidRPr="000D3A17">
        <w:t xml:space="preserve"> (</w:t>
      </w:r>
      <w:r w:rsidRPr="000D3A17">
        <w:rPr>
          <w:b/>
          <w:bCs/>
        </w:rPr>
        <w:t>OCP</w:t>
      </w:r>
      <w:r w:rsidRPr="000D3A17">
        <w:t>)</w:t>
      </w:r>
      <w:r w:rsidR="00BE0110" w:rsidRPr="00BE0110">
        <w:t xml:space="preserve">, and the </w:t>
      </w:r>
      <w:r w:rsidR="00BE0110" w:rsidRPr="00BE0110">
        <w:rPr>
          <w:b/>
          <w:bCs/>
        </w:rPr>
        <w:t>Dependency Inversion Principle</w:t>
      </w:r>
      <w:r w:rsidR="00BE0110" w:rsidRPr="00BE0110">
        <w:t xml:space="preserve"> (</w:t>
      </w:r>
      <w:r w:rsidR="00BE0110" w:rsidRPr="00BE0110">
        <w:rPr>
          <w:b/>
          <w:bCs/>
        </w:rPr>
        <w:t>DIP</w:t>
      </w:r>
      <w:r w:rsidR="00BE0110" w:rsidRPr="00BE0110">
        <w:t>)</w:t>
      </w:r>
      <w:r w:rsidR="0026429D" w:rsidRPr="000D3A17">
        <w:t>.</w:t>
      </w:r>
    </w:p>
    <w:p w14:paraId="703F10F7" w14:textId="122D83DA" w:rsidR="008E541F" w:rsidRPr="008E541F" w:rsidRDefault="008E541F" w:rsidP="008E541F">
      <w:r w:rsidRPr="008E541F">
        <w:t>Your Tasks:</w:t>
      </w:r>
    </w:p>
    <w:p w14:paraId="604F9D0F" w14:textId="226504AD" w:rsidR="009F1440" w:rsidRDefault="009F1440" w:rsidP="006E3563">
      <w:pPr>
        <w:pStyle w:val="ListParagraph"/>
        <w:numPr>
          <w:ilvl w:val="0"/>
          <w:numId w:val="54"/>
        </w:numPr>
        <w:ind w:left="851" w:hanging="425"/>
      </w:pPr>
      <w:r>
        <w:t xml:space="preserve">Create a </w:t>
      </w:r>
      <w:proofErr w:type="spellStart"/>
      <w:r w:rsidRPr="009F1440">
        <w:rPr>
          <w:rFonts w:ascii="Consolas" w:hAnsi="Consolas"/>
          <w:b/>
          <w:bCs/>
        </w:rPr>
        <w:t>PaymentMethod</w:t>
      </w:r>
      <w:proofErr w:type="spellEnd"/>
      <w:r>
        <w:t xml:space="preserve"> Interface (Abstract Base Class):</w:t>
      </w:r>
    </w:p>
    <w:p w14:paraId="38DF9815" w14:textId="77777777" w:rsidR="009F1440" w:rsidRDefault="009F1440" w:rsidP="009F1440">
      <w:pPr>
        <w:pStyle w:val="ListParagraph"/>
        <w:numPr>
          <w:ilvl w:val="1"/>
          <w:numId w:val="54"/>
        </w:numPr>
      </w:pPr>
      <w:r>
        <w:t xml:space="preserve">Define an interface or abstract base class for </w:t>
      </w:r>
      <w:r w:rsidRPr="009F1440">
        <w:rPr>
          <w:b/>
          <w:bCs/>
        </w:rPr>
        <w:t>processing payments</w:t>
      </w:r>
      <w:r>
        <w:t>.</w:t>
      </w:r>
    </w:p>
    <w:p w14:paraId="694927FB" w14:textId="473AE13C" w:rsidR="009F1440" w:rsidRDefault="009F1440" w:rsidP="009F1440">
      <w:pPr>
        <w:pStyle w:val="ListParagraph"/>
        <w:numPr>
          <w:ilvl w:val="1"/>
          <w:numId w:val="54"/>
        </w:numPr>
      </w:pPr>
      <w:r>
        <w:t xml:space="preserve">This class should have a </w:t>
      </w:r>
      <w:r w:rsidRPr="009F1440">
        <w:rPr>
          <w:b/>
          <w:bCs/>
        </w:rPr>
        <w:t>method</w:t>
      </w:r>
      <w:r>
        <w:t xml:space="preserve"> that </w:t>
      </w:r>
      <w:r w:rsidRPr="009F1440">
        <w:rPr>
          <w:b/>
          <w:bCs/>
        </w:rPr>
        <w:t>all concrete payment method classes</w:t>
      </w:r>
      <w:r>
        <w:t xml:space="preserve"> </w:t>
      </w:r>
      <w:r w:rsidRPr="009F1440">
        <w:rPr>
          <w:b/>
          <w:bCs/>
        </w:rPr>
        <w:t>must implement</w:t>
      </w:r>
      <w:r>
        <w:t>.</w:t>
      </w:r>
    </w:p>
    <w:p w14:paraId="62EBC6F7" w14:textId="74DA3CEF" w:rsidR="009F1440" w:rsidRDefault="009F1440" w:rsidP="00CE082D">
      <w:pPr>
        <w:pStyle w:val="ListParagraph"/>
        <w:numPr>
          <w:ilvl w:val="2"/>
          <w:numId w:val="54"/>
        </w:numPr>
      </w:pPr>
      <w:r>
        <w:t>The method should define the contract for payment processing.</w:t>
      </w:r>
    </w:p>
    <w:p w14:paraId="1EBDDCBC" w14:textId="08566F28" w:rsidR="00557335" w:rsidRDefault="008E541F" w:rsidP="00E22E3C">
      <w:pPr>
        <w:pStyle w:val="ListParagraph"/>
        <w:numPr>
          <w:ilvl w:val="0"/>
          <w:numId w:val="54"/>
        </w:numPr>
        <w:ind w:left="851" w:hanging="425"/>
      </w:pPr>
      <w:r>
        <w:t xml:space="preserve">Create a </w:t>
      </w:r>
      <w:proofErr w:type="spellStart"/>
      <w:r w:rsidRPr="008E541F">
        <w:rPr>
          <w:rFonts w:ascii="Consolas" w:hAnsi="Consolas"/>
          <w:b/>
          <w:bCs/>
        </w:rPr>
        <w:t>PaymentProcessor</w:t>
      </w:r>
      <w:proofErr w:type="spellEnd"/>
      <w:r>
        <w:t xml:space="preserve"> </w:t>
      </w:r>
      <w:r w:rsidR="008C3327">
        <w:t>class</w:t>
      </w:r>
      <w:r w:rsidR="0049734C">
        <w:t>:</w:t>
      </w:r>
    </w:p>
    <w:p w14:paraId="513CCA1A" w14:textId="158B2EA4" w:rsidR="008C3327" w:rsidRDefault="008C3327" w:rsidP="008C3327">
      <w:pPr>
        <w:pStyle w:val="ListParagraph"/>
        <w:numPr>
          <w:ilvl w:val="1"/>
          <w:numId w:val="54"/>
        </w:numPr>
      </w:pPr>
      <w:r>
        <w:t xml:space="preserve">Define a </w:t>
      </w:r>
      <w:r w:rsidRPr="008C3327">
        <w:rPr>
          <w:b/>
          <w:bCs/>
        </w:rPr>
        <w:t>class</w:t>
      </w:r>
      <w:r>
        <w:t xml:space="preserve"> that accepts a </w:t>
      </w:r>
      <w:proofErr w:type="spellStart"/>
      <w:r w:rsidRPr="008C3327">
        <w:rPr>
          <w:rFonts w:ascii="Consolas" w:hAnsi="Consolas"/>
          <w:b/>
          <w:bCs/>
        </w:rPr>
        <w:t>PaymentMethod</w:t>
      </w:r>
      <w:proofErr w:type="spellEnd"/>
      <w:r>
        <w:t xml:space="preserve"> object.</w:t>
      </w:r>
    </w:p>
    <w:p w14:paraId="04146BB0" w14:textId="46FBF4D4" w:rsidR="00557335" w:rsidRDefault="008C3327" w:rsidP="008C3327">
      <w:pPr>
        <w:pStyle w:val="ListParagraph"/>
        <w:numPr>
          <w:ilvl w:val="1"/>
          <w:numId w:val="54"/>
        </w:numPr>
      </w:pPr>
      <w:r>
        <w:t xml:space="preserve">Implement a </w:t>
      </w:r>
      <w:r w:rsidRPr="008C3327">
        <w:rPr>
          <w:b/>
          <w:bCs/>
        </w:rPr>
        <w:t>method</w:t>
      </w:r>
      <w:r>
        <w:t xml:space="preserve"> that </w:t>
      </w:r>
      <w:r w:rsidRPr="008C3327">
        <w:rPr>
          <w:b/>
          <w:bCs/>
        </w:rPr>
        <w:t>processes payments</w:t>
      </w:r>
      <w:r>
        <w:t xml:space="preserve"> using the provided </w:t>
      </w:r>
      <w:proofErr w:type="spellStart"/>
      <w:r w:rsidRPr="008C3327">
        <w:rPr>
          <w:rFonts w:ascii="Consolas" w:hAnsi="Consolas" w:cstheme="minorHAnsi"/>
          <w:b/>
          <w:bCs/>
        </w:rPr>
        <w:t>PaymentMethod</w:t>
      </w:r>
      <w:proofErr w:type="spellEnd"/>
      <w:r>
        <w:t xml:space="preserve"> object for a given </w:t>
      </w:r>
      <w:r w:rsidRPr="008C3327">
        <w:rPr>
          <w:rFonts w:ascii="Consolas" w:hAnsi="Consolas"/>
          <w:b/>
          <w:bCs/>
        </w:rPr>
        <w:t>Order</w:t>
      </w:r>
      <w:r w:rsidR="00557335">
        <w:t>.</w:t>
      </w:r>
    </w:p>
    <w:p w14:paraId="3FBA0C2C" w14:textId="0516B7DA" w:rsidR="008E541F" w:rsidRDefault="008E541F" w:rsidP="00E22E3C">
      <w:pPr>
        <w:pStyle w:val="ListParagraph"/>
        <w:numPr>
          <w:ilvl w:val="0"/>
          <w:numId w:val="54"/>
        </w:numPr>
        <w:ind w:left="851" w:hanging="425"/>
      </w:pPr>
      <w:r>
        <w:t xml:space="preserve">Implement concrete </w:t>
      </w:r>
      <w:r w:rsidRPr="00E22E3C">
        <w:rPr>
          <w:b/>
          <w:bCs/>
        </w:rPr>
        <w:t>payment classes</w:t>
      </w:r>
      <w:r>
        <w:t>:</w:t>
      </w:r>
    </w:p>
    <w:p w14:paraId="5F71DBAF" w14:textId="77777777" w:rsidR="008E541F" w:rsidRDefault="008E541F" w:rsidP="00250368">
      <w:pPr>
        <w:pStyle w:val="ListParagraph"/>
        <w:numPr>
          <w:ilvl w:val="0"/>
          <w:numId w:val="55"/>
        </w:numPr>
        <w:ind w:left="1134" w:hanging="87"/>
      </w:pPr>
      <w:proofErr w:type="spellStart"/>
      <w:r w:rsidRPr="008E541F">
        <w:rPr>
          <w:rFonts w:ascii="Consolas" w:hAnsi="Consolas"/>
          <w:b/>
          <w:bCs/>
        </w:rPr>
        <w:t>CreditCardPayment</w:t>
      </w:r>
      <w:proofErr w:type="spellEnd"/>
      <w:r>
        <w:t xml:space="preserve"> class that handles credit card payment processing.</w:t>
      </w:r>
    </w:p>
    <w:p w14:paraId="2E05B166" w14:textId="77777777" w:rsidR="008E541F" w:rsidRDefault="008E541F" w:rsidP="00250368">
      <w:pPr>
        <w:pStyle w:val="ListParagraph"/>
        <w:numPr>
          <w:ilvl w:val="0"/>
          <w:numId w:val="55"/>
        </w:numPr>
        <w:ind w:left="1134" w:hanging="87"/>
      </w:pPr>
      <w:proofErr w:type="spellStart"/>
      <w:r w:rsidRPr="008E541F">
        <w:rPr>
          <w:rFonts w:ascii="Consolas" w:hAnsi="Consolas"/>
          <w:b/>
          <w:bCs/>
        </w:rPr>
        <w:t>PayPalPayment</w:t>
      </w:r>
      <w:proofErr w:type="spellEnd"/>
      <w:r>
        <w:t xml:space="preserve"> class that handles PayPal payment processing.</w:t>
      </w:r>
    </w:p>
    <w:p w14:paraId="2B737451" w14:textId="30D6FFF5" w:rsidR="008E541F" w:rsidRDefault="008E541F" w:rsidP="00FF6DB4">
      <w:pPr>
        <w:pStyle w:val="ListParagraph"/>
        <w:numPr>
          <w:ilvl w:val="1"/>
          <w:numId w:val="53"/>
        </w:numPr>
        <w:ind w:firstLine="43"/>
      </w:pPr>
      <w:r>
        <w:t xml:space="preserve">Each class should implement the </w:t>
      </w:r>
      <w:proofErr w:type="spellStart"/>
      <w:r w:rsidRPr="008E541F">
        <w:rPr>
          <w:rFonts w:ascii="Consolas" w:hAnsi="Consolas"/>
          <w:b/>
          <w:bCs/>
        </w:rPr>
        <w:t>Payment</w:t>
      </w:r>
      <w:r w:rsidR="005651DC">
        <w:rPr>
          <w:rFonts w:ascii="Consolas" w:hAnsi="Consolas"/>
          <w:b/>
          <w:bCs/>
        </w:rPr>
        <w:t>Method</w:t>
      </w:r>
      <w:proofErr w:type="spellEnd"/>
      <w:r>
        <w:t xml:space="preserve"> interface.</w:t>
      </w:r>
    </w:p>
    <w:p w14:paraId="172ECF0A" w14:textId="6603C003" w:rsidR="008E541F" w:rsidRDefault="008E541F" w:rsidP="00E22E3C">
      <w:pPr>
        <w:pStyle w:val="ListParagraph"/>
        <w:numPr>
          <w:ilvl w:val="0"/>
          <w:numId w:val="53"/>
        </w:numPr>
        <w:ind w:left="851" w:hanging="425"/>
      </w:pPr>
      <w:r>
        <w:t xml:space="preserve">Refactor the </w:t>
      </w:r>
      <w:r w:rsidRPr="00E22E3C">
        <w:rPr>
          <w:rFonts w:ascii="Consolas" w:hAnsi="Consolas"/>
          <w:b/>
          <w:bCs/>
        </w:rPr>
        <w:t>Order</w:t>
      </w:r>
      <w:r>
        <w:t xml:space="preserve"> class:</w:t>
      </w:r>
    </w:p>
    <w:p w14:paraId="79C96E6C" w14:textId="77777777" w:rsidR="008E541F" w:rsidRDefault="008E541F" w:rsidP="00250368">
      <w:pPr>
        <w:pStyle w:val="ListParagraph"/>
        <w:numPr>
          <w:ilvl w:val="0"/>
          <w:numId w:val="56"/>
        </w:numPr>
        <w:ind w:left="1418" w:hanging="371"/>
      </w:pPr>
      <w:r w:rsidRPr="00255C64">
        <w:rPr>
          <w:b/>
          <w:bCs/>
        </w:rPr>
        <w:t>Remove</w:t>
      </w:r>
      <w:r>
        <w:t xml:space="preserve"> any payment processing logic from the </w:t>
      </w:r>
      <w:r w:rsidRPr="00255C64">
        <w:rPr>
          <w:rFonts w:ascii="Consolas" w:hAnsi="Consolas"/>
          <w:b/>
          <w:bCs/>
        </w:rPr>
        <w:t>Order</w:t>
      </w:r>
      <w:r>
        <w:t xml:space="preserve"> class.</w:t>
      </w:r>
    </w:p>
    <w:p w14:paraId="001BE814" w14:textId="77777777" w:rsidR="005A12C1" w:rsidRDefault="008E541F" w:rsidP="00250368">
      <w:pPr>
        <w:pStyle w:val="ListParagraph"/>
        <w:numPr>
          <w:ilvl w:val="0"/>
          <w:numId w:val="56"/>
        </w:numPr>
        <w:ind w:left="1418" w:hanging="371"/>
      </w:pPr>
      <w:r w:rsidRPr="00255C64">
        <w:rPr>
          <w:b/>
          <w:bCs/>
        </w:rPr>
        <w:t>Modify</w:t>
      </w:r>
      <w:r>
        <w:t xml:space="preserve"> the </w:t>
      </w:r>
      <w:r w:rsidRPr="00255C64">
        <w:rPr>
          <w:rFonts w:ascii="Consolas" w:hAnsi="Consolas"/>
          <w:b/>
          <w:bCs/>
        </w:rPr>
        <w:t>Order</w:t>
      </w:r>
      <w:r>
        <w:t xml:space="preserve"> class </w:t>
      </w:r>
      <w:r w:rsidR="005651DC" w:rsidRPr="005651DC">
        <w:t xml:space="preserve">to use the </w:t>
      </w:r>
      <w:proofErr w:type="spellStart"/>
      <w:r w:rsidR="005651DC" w:rsidRPr="005651DC">
        <w:rPr>
          <w:rFonts w:ascii="Consolas" w:hAnsi="Consolas"/>
          <w:b/>
          <w:bCs/>
        </w:rPr>
        <w:t>PaymentProcessor</w:t>
      </w:r>
      <w:proofErr w:type="spellEnd"/>
      <w:r w:rsidR="005651DC" w:rsidRPr="005651DC">
        <w:t xml:space="preserve"> class to process payments.</w:t>
      </w:r>
    </w:p>
    <w:p w14:paraId="3F9E237D" w14:textId="19D0F38B" w:rsidR="008E541F" w:rsidRDefault="005651DC" w:rsidP="00250368">
      <w:pPr>
        <w:pStyle w:val="ListParagraph"/>
        <w:numPr>
          <w:ilvl w:val="0"/>
          <w:numId w:val="56"/>
        </w:numPr>
        <w:ind w:left="1418" w:hanging="371"/>
      </w:pPr>
      <w:r w:rsidRPr="005651DC">
        <w:lastRenderedPageBreak/>
        <w:t xml:space="preserve">Ensure that the </w:t>
      </w:r>
      <w:r w:rsidRPr="005651DC">
        <w:rPr>
          <w:rFonts w:ascii="Consolas" w:hAnsi="Consolas" w:cstheme="minorHAnsi"/>
          <w:b/>
          <w:bCs/>
        </w:rPr>
        <w:t>Order</w:t>
      </w:r>
      <w:r w:rsidRPr="005651DC">
        <w:t xml:space="preserve"> class depends on the </w:t>
      </w:r>
      <w:proofErr w:type="spellStart"/>
      <w:r w:rsidRPr="005651DC">
        <w:rPr>
          <w:rFonts w:ascii="Consolas" w:hAnsi="Consolas"/>
          <w:b/>
          <w:bCs/>
        </w:rPr>
        <w:t>PaymentMethod</w:t>
      </w:r>
      <w:proofErr w:type="spellEnd"/>
      <w:r w:rsidRPr="005651DC">
        <w:t xml:space="preserve"> interface rather than specific payment classes, adhering to the </w:t>
      </w:r>
      <w:r w:rsidRPr="005651DC">
        <w:rPr>
          <w:b/>
          <w:bCs/>
        </w:rPr>
        <w:t>Dependency Inversion Principle</w:t>
      </w:r>
      <w:r w:rsidRPr="005651DC">
        <w:t xml:space="preserve"> (DIP) by depending on an abstraction</w:t>
      </w:r>
      <w:r w:rsidR="008E541F">
        <w:t>.</w:t>
      </w:r>
    </w:p>
    <w:p w14:paraId="688BD198" w14:textId="6F65F92B" w:rsidR="008E541F" w:rsidRDefault="00167FC3" w:rsidP="008E541F">
      <w:r w:rsidRPr="00167FC3">
        <w:t xml:space="preserve">By the end of this task, </w:t>
      </w:r>
      <w:r w:rsidRPr="00167FC3">
        <w:rPr>
          <w:b/>
          <w:bCs/>
        </w:rPr>
        <w:t>your system should be designed</w:t>
      </w:r>
      <w:r w:rsidRPr="00167FC3">
        <w:t xml:space="preserve"> to </w:t>
      </w:r>
      <w:r w:rsidRPr="00167FC3">
        <w:rPr>
          <w:b/>
          <w:bCs/>
        </w:rPr>
        <w:t>easily accommodate new payment methods</w:t>
      </w:r>
      <w:r w:rsidRPr="00167FC3">
        <w:t xml:space="preserve"> by </w:t>
      </w:r>
      <w:r w:rsidRPr="00167FC3">
        <w:rPr>
          <w:b/>
          <w:bCs/>
        </w:rPr>
        <w:t>implementing new classes</w:t>
      </w:r>
      <w:r w:rsidRPr="00167FC3">
        <w:t xml:space="preserve"> that follow the </w:t>
      </w:r>
      <w:proofErr w:type="spellStart"/>
      <w:r w:rsidRPr="00167FC3">
        <w:rPr>
          <w:rFonts w:ascii="Consolas" w:hAnsi="Consolas"/>
          <w:b/>
          <w:bCs/>
        </w:rPr>
        <w:t>PaymentMethod</w:t>
      </w:r>
      <w:proofErr w:type="spellEnd"/>
      <w:r w:rsidRPr="00167FC3">
        <w:t xml:space="preserve"> interface. The </w:t>
      </w:r>
      <w:r w:rsidRPr="00167FC3">
        <w:rPr>
          <w:rFonts w:ascii="Consolas" w:hAnsi="Consolas"/>
          <w:b/>
          <w:bCs/>
        </w:rPr>
        <w:t>Order</w:t>
      </w:r>
      <w:r w:rsidRPr="00167FC3">
        <w:t xml:space="preserve"> class should </w:t>
      </w:r>
      <w:r w:rsidRPr="00167FC3">
        <w:rPr>
          <w:b/>
          <w:bCs/>
        </w:rPr>
        <w:t>not need modification</w:t>
      </w:r>
      <w:r w:rsidRPr="00167FC3">
        <w:t xml:space="preserve"> when new payment methods are introduced, ensuring adherence to both the </w:t>
      </w:r>
      <w:r w:rsidRPr="00167FC3">
        <w:rPr>
          <w:b/>
          <w:bCs/>
        </w:rPr>
        <w:t>Open/Closed Principle</w:t>
      </w:r>
      <w:r w:rsidRPr="00167FC3">
        <w:t xml:space="preserve"> (OCP) and </w:t>
      </w:r>
      <w:r w:rsidRPr="00167FC3">
        <w:rPr>
          <w:b/>
          <w:bCs/>
        </w:rPr>
        <w:t>Dependency Inversion Principle</w:t>
      </w:r>
      <w:r w:rsidRPr="00167FC3">
        <w:t xml:space="preserve"> (DIP)</w:t>
      </w:r>
      <w:r w:rsidR="00547514">
        <w:t>.</w:t>
      </w:r>
    </w:p>
    <w:p w14:paraId="7286EE4C" w14:textId="77777777" w:rsidR="003D0977" w:rsidRDefault="003D0977" w:rsidP="003D0977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7225"/>
        <w:gridCol w:w="3260"/>
      </w:tblGrid>
      <w:tr w:rsidR="003D0977" w14:paraId="0C77B399" w14:textId="77777777" w:rsidTr="003D0977">
        <w:trPr>
          <w:trHeight w:val="360"/>
        </w:trPr>
        <w:tc>
          <w:tcPr>
            <w:tcW w:w="72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70CBA7" w14:textId="77777777" w:rsidR="003D0977" w:rsidRDefault="003D0977" w:rsidP="003D0977">
            <w:pPr>
              <w:spacing w:before="120" w:after="80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418AD4" w14:textId="77777777" w:rsidR="003D0977" w:rsidRDefault="003D0977" w:rsidP="003D0977">
            <w:pPr>
              <w:spacing w:before="120" w:after="80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3D0977" w14:paraId="25DE7FD2" w14:textId="77777777" w:rsidTr="003D0977">
        <w:trPr>
          <w:trHeight w:val="1932"/>
        </w:trPr>
        <w:tc>
          <w:tcPr>
            <w:tcW w:w="72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01B0C27" w14:textId="77777777" w:rsidR="003D0977" w:rsidRDefault="003D0977" w:rsidP="003D09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3D0977">
              <w:rPr>
                <w:rFonts w:ascii="Consolas" w:hAnsi="Consolas"/>
                <w:noProof/>
                <w:lang w:val="bg-BG"/>
              </w:rPr>
              <w:t>order_obj = Order([</w:t>
            </w:r>
          </w:p>
          <w:p w14:paraId="6331A013" w14:textId="37AD50B8" w:rsidR="003D0977" w:rsidRDefault="003D0977" w:rsidP="003D09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Pr="003D0977">
              <w:rPr>
                <w:rFonts w:ascii="Consolas" w:hAnsi="Consolas"/>
                <w:noProof/>
                <w:lang w:val="bg-BG"/>
              </w:rPr>
              <w:t>('Apple', 2, 1.0),</w:t>
            </w:r>
          </w:p>
          <w:p w14:paraId="7CD94EB4" w14:textId="0EFE6A1B" w:rsidR="003D0977" w:rsidRDefault="003D0977" w:rsidP="003D09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Pr="003D0977">
              <w:rPr>
                <w:rFonts w:ascii="Consolas" w:hAnsi="Consolas"/>
                <w:noProof/>
                <w:lang w:val="bg-BG"/>
              </w:rPr>
              <w:t>('Banana', 5, 0.5)</w:t>
            </w:r>
          </w:p>
          <w:p w14:paraId="7B02F12E" w14:textId="46518FA8" w:rsidR="003D0977" w:rsidRDefault="003D0977" w:rsidP="00FB0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3D0977">
              <w:rPr>
                <w:rFonts w:ascii="Consolas" w:hAnsi="Consolas"/>
                <w:noProof/>
                <w:lang w:val="bg-BG"/>
              </w:rPr>
              <w:t>])</w:t>
            </w:r>
            <w:r w:rsidRPr="003D0977">
              <w:rPr>
                <w:rFonts w:ascii="Consolas" w:hAnsi="Consolas"/>
                <w:noProof/>
                <w:lang w:val="bg-BG"/>
              </w:rPr>
              <w:br/>
            </w:r>
            <w:r w:rsidRPr="003D0977">
              <w:rPr>
                <w:rFonts w:ascii="Consolas" w:hAnsi="Consolas"/>
                <w:i/>
                <w:iCs/>
                <w:noProof/>
                <w:lang w:val="bg-BG"/>
              </w:rPr>
              <w:br/>
            </w:r>
            <w:r w:rsidRPr="003D0977">
              <w:rPr>
                <w:rFonts w:ascii="Consolas" w:hAnsi="Consolas"/>
                <w:noProof/>
                <w:lang w:val="bg-BG"/>
              </w:rPr>
              <w:t>order_obj.process_payment('credit_card')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82D889C" w14:textId="66CC3F07" w:rsidR="003D0977" w:rsidRDefault="003D0977" w:rsidP="00FB0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3D0977">
              <w:rPr>
                <w:rFonts w:ascii="Consolas" w:hAnsi="Consolas"/>
                <w:noProof/>
              </w:rPr>
              <w:t>Processing credit card payment for $4.5</w:t>
            </w:r>
          </w:p>
        </w:tc>
      </w:tr>
      <w:tr w:rsidR="003D0977" w14:paraId="2170B248" w14:textId="77777777" w:rsidTr="003D0977">
        <w:trPr>
          <w:trHeight w:val="360"/>
        </w:trPr>
        <w:tc>
          <w:tcPr>
            <w:tcW w:w="72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3DA6923" w14:textId="77777777" w:rsidR="003D0977" w:rsidRPr="003D0977" w:rsidRDefault="003D0977" w:rsidP="003D0977">
            <w:pPr>
              <w:spacing w:before="120" w:after="80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D00595A" w14:textId="77777777" w:rsidR="003D0977" w:rsidRPr="003D0977" w:rsidRDefault="003D0977" w:rsidP="003D0977">
            <w:pPr>
              <w:spacing w:before="120" w:after="80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3D0977" w14:paraId="3673B5D0" w14:textId="77777777" w:rsidTr="003D0977">
        <w:trPr>
          <w:trHeight w:val="2450"/>
        </w:trPr>
        <w:tc>
          <w:tcPr>
            <w:tcW w:w="72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9AD2FA" w14:textId="77777777" w:rsidR="003D0977" w:rsidRDefault="003D0977" w:rsidP="003D09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3D0977">
              <w:rPr>
                <w:rFonts w:ascii="Consolas" w:hAnsi="Consolas"/>
                <w:noProof/>
                <w:lang w:val="bg-BG"/>
              </w:rPr>
              <w:t>order_obj = Order([</w:t>
            </w:r>
          </w:p>
          <w:p w14:paraId="103C55CF" w14:textId="75B490AE" w:rsidR="003D0977" w:rsidRDefault="003D0977" w:rsidP="003D09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Pr="003D0977">
              <w:rPr>
                <w:rFonts w:ascii="Consolas" w:hAnsi="Consolas"/>
                <w:noProof/>
                <w:lang w:val="bg-BG"/>
              </w:rPr>
              <w:t>('Apple', 2, 1.0),</w:t>
            </w:r>
          </w:p>
          <w:p w14:paraId="0811B7A9" w14:textId="2ABF841F" w:rsidR="003D0977" w:rsidRDefault="003D0977" w:rsidP="003D09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3D0977">
              <w:rPr>
                <w:rFonts w:ascii="Consolas" w:hAnsi="Consolas"/>
                <w:noProof/>
                <w:lang w:val="bg-BG"/>
              </w:rPr>
              <w:t xml:space="preserve"> ('Banana', 5, 0.5)</w:t>
            </w:r>
          </w:p>
          <w:p w14:paraId="0C76FF52" w14:textId="589C87C7" w:rsidR="003D0977" w:rsidRPr="003D0977" w:rsidRDefault="003D0977" w:rsidP="003D09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3D0977">
              <w:rPr>
                <w:rFonts w:ascii="Consolas" w:hAnsi="Consolas"/>
                <w:noProof/>
                <w:lang w:val="bg-BG"/>
              </w:rPr>
              <w:t>])</w:t>
            </w:r>
            <w:r w:rsidRPr="003D0977">
              <w:rPr>
                <w:rFonts w:ascii="Consolas" w:hAnsi="Consolas"/>
                <w:noProof/>
                <w:lang w:val="bg-BG"/>
              </w:rPr>
              <w:br/>
            </w:r>
            <w:r w:rsidRPr="003D0977">
              <w:rPr>
                <w:rFonts w:ascii="Consolas" w:hAnsi="Consolas"/>
                <w:noProof/>
                <w:lang w:val="bg-BG"/>
              </w:rPr>
              <w:br/>
              <w:t>credit_card_payment = CreditCardPayment()</w:t>
            </w:r>
            <w:r w:rsidRPr="003D0977">
              <w:rPr>
                <w:rFonts w:ascii="Consolas" w:hAnsi="Consolas"/>
                <w:noProof/>
                <w:lang w:val="bg-BG"/>
              </w:rPr>
              <w:br/>
              <w:t>payment_processor = PaymentProcessor(credit_card_payment)</w:t>
            </w:r>
            <w:r w:rsidRPr="003D0977">
              <w:rPr>
                <w:rFonts w:ascii="Consolas" w:hAnsi="Consolas"/>
                <w:noProof/>
                <w:lang w:val="bg-BG"/>
              </w:rPr>
              <w:br/>
              <w:t>payment_processor.process_payment(order_obj)</w:t>
            </w:r>
          </w:p>
          <w:p w14:paraId="0DFDB679" w14:textId="47010058" w:rsidR="003D0977" w:rsidRDefault="003D0977" w:rsidP="00FB0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  <w:tc>
          <w:tcPr>
            <w:tcW w:w="3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EE2E50" w14:textId="163EF5BE" w:rsidR="003D0977" w:rsidRDefault="003D0977" w:rsidP="00FB0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3D0977">
              <w:rPr>
                <w:rFonts w:ascii="Consolas" w:hAnsi="Consolas"/>
                <w:noProof/>
              </w:rPr>
              <w:t>Processing credit card payment for $4.5</w:t>
            </w:r>
          </w:p>
        </w:tc>
      </w:tr>
    </w:tbl>
    <w:p w14:paraId="4F0D5B80" w14:textId="77777777" w:rsidR="00653CA2" w:rsidRPr="00653CA2" w:rsidRDefault="00653CA2" w:rsidP="000E2889"/>
    <w:sectPr w:rsidR="00653CA2" w:rsidRPr="00653CA2" w:rsidSect="00AD294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6D6FCF" w14:textId="77777777" w:rsidR="00996F35" w:rsidRDefault="00996F35" w:rsidP="008068A2">
      <w:pPr>
        <w:spacing w:after="0" w:line="240" w:lineRule="auto"/>
      </w:pPr>
      <w:r>
        <w:separator/>
      </w:r>
    </w:p>
  </w:endnote>
  <w:endnote w:type="continuationSeparator" w:id="0">
    <w:p w14:paraId="44930B57" w14:textId="77777777" w:rsidR="00996F35" w:rsidRDefault="00996F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2BA1E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43A0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22BA1E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43A0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3C1789" w14:textId="77777777" w:rsidR="00996F35" w:rsidRDefault="00996F35" w:rsidP="008068A2">
      <w:pPr>
        <w:spacing w:after="0" w:line="240" w:lineRule="auto"/>
      </w:pPr>
      <w:r>
        <w:separator/>
      </w:r>
    </w:p>
  </w:footnote>
  <w:footnote w:type="continuationSeparator" w:id="0">
    <w:p w14:paraId="03CBB849" w14:textId="77777777" w:rsidR="00996F35" w:rsidRDefault="00996F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90A77"/>
    <w:multiLevelType w:val="hybridMultilevel"/>
    <w:tmpl w:val="837838A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D2F478F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B5216C"/>
    <w:multiLevelType w:val="hybridMultilevel"/>
    <w:tmpl w:val="38BA90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82EEB"/>
    <w:multiLevelType w:val="hybridMultilevel"/>
    <w:tmpl w:val="50BA5A80"/>
    <w:lvl w:ilvl="0" w:tplc="D0249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1C3CCF"/>
    <w:multiLevelType w:val="hybridMultilevel"/>
    <w:tmpl w:val="DF043FEE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1102473"/>
    <w:multiLevelType w:val="hybridMultilevel"/>
    <w:tmpl w:val="F140C240"/>
    <w:lvl w:ilvl="0" w:tplc="D1229648">
      <w:start w:val="6"/>
      <w:numFmt w:val="decimalZero"/>
      <w:lvlText w:val="%1."/>
      <w:lvlJc w:val="left"/>
      <w:pPr>
        <w:ind w:left="820" w:hanging="4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276E87"/>
    <w:multiLevelType w:val="hybridMultilevel"/>
    <w:tmpl w:val="1BCE18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BC31D4"/>
    <w:multiLevelType w:val="hybridMultilevel"/>
    <w:tmpl w:val="7CC86A56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F870612"/>
    <w:multiLevelType w:val="hybridMultilevel"/>
    <w:tmpl w:val="1EFAB2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9A474A"/>
    <w:multiLevelType w:val="hybridMultilevel"/>
    <w:tmpl w:val="AC8ACB26"/>
    <w:lvl w:ilvl="0" w:tplc="31FAC90E">
      <w:start w:val="6"/>
      <w:numFmt w:val="decimalZero"/>
      <w:lvlText w:val="%1."/>
      <w:lvlJc w:val="left"/>
      <w:pPr>
        <w:ind w:left="820" w:hanging="4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452A47"/>
    <w:multiLevelType w:val="hybridMultilevel"/>
    <w:tmpl w:val="B2D665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222E71"/>
    <w:multiLevelType w:val="hybridMultilevel"/>
    <w:tmpl w:val="8D5EC888"/>
    <w:lvl w:ilvl="0" w:tplc="0D6653E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FB1905"/>
    <w:multiLevelType w:val="hybridMultilevel"/>
    <w:tmpl w:val="399208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247173"/>
    <w:multiLevelType w:val="multilevel"/>
    <w:tmpl w:val="111CE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D21539C"/>
    <w:multiLevelType w:val="hybridMultilevel"/>
    <w:tmpl w:val="9A30C69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650B29"/>
    <w:multiLevelType w:val="hybridMultilevel"/>
    <w:tmpl w:val="4D982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9845356"/>
    <w:multiLevelType w:val="hybridMultilevel"/>
    <w:tmpl w:val="9CC4823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5A430BAC"/>
    <w:multiLevelType w:val="hybridMultilevel"/>
    <w:tmpl w:val="F6C47476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66E6408"/>
    <w:multiLevelType w:val="hybridMultilevel"/>
    <w:tmpl w:val="CF823F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6C0672D7"/>
    <w:multiLevelType w:val="multilevel"/>
    <w:tmpl w:val="CE4A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67942F7"/>
    <w:multiLevelType w:val="hybridMultilevel"/>
    <w:tmpl w:val="9C40DFC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E920D7"/>
    <w:multiLevelType w:val="multilevel"/>
    <w:tmpl w:val="294CD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F9540C3"/>
    <w:multiLevelType w:val="hybridMultilevel"/>
    <w:tmpl w:val="9878B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638341">
    <w:abstractNumId w:val="1"/>
  </w:num>
  <w:num w:numId="2" w16cid:durableId="1401440346">
    <w:abstractNumId w:val="61"/>
  </w:num>
  <w:num w:numId="3" w16cid:durableId="1335497207">
    <w:abstractNumId w:val="14"/>
  </w:num>
  <w:num w:numId="4" w16cid:durableId="1356231330">
    <w:abstractNumId w:val="40"/>
  </w:num>
  <w:num w:numId="5" w16cid:durableId="1912617146">
    <w:abstractNumId w:val="41"/>
  </w:num>
  <w:num w:numId="6" w16cid:durableId="1621689206">
    <w:abstractNumId w:val="48"/>
  </w:num>
  <w:num w:numId="7" w16cid:durableId="955524284">
    <w:abstractNumId w:val="5"/>
  </w:num>
  <w:num w:numId="8" w16cid:durableId="1744255262">
    <w:abstractNumId w:val="10"/>
  </w:num>
  <w:num w:numId="9" w16cid:durableId="2104253076">
    <w:abstractNumId w:val="37"/>
  </w:num>
  <w:num w:numId="10" w16cid:durableId="62836393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816715">
    <w:abstractNumId w:val="6"/>
  </w:num>
  <w:num w:numId="12" w16cid:durableId="1727143697">
    <w:abstractNumId w:val="32"/>
  </w:num>
  <w:num w:numId="13" w16cid:durableId="1856572069">
    <w:abstractNumId w:val="3"/>
  </w:num>
  <w:num w:numId="14" w16cid:durableId="1421020111">
    <w:abstractNumId w:val="47"/>
  </w:num>
  <w:num w:numId="15" w16cid:durableId="1008363530">
    <w:abstractNumId w:val="15"/>
  </w:num>
  <w:num w:numId="16" w16cid:durableId="1994022490">
    <w:abstractNumId w:val="54"/>
  </w:num>
  <w:num w:numId="17" w16cid:durableId="1981493022">
    <w:abstractNumId w:val="39"/>
  </w:num>
  <w:num w:numId="18" w16cid:durableId="958217629">
    <w:abstractNumId w:val="60"/>
  </w:num>
  <w:num w:numId="19" w16cid:durableId="876699649">
    <w:abstractNumId w:val="49"/>
  </w:num>
  <w:num w:numId="20" w16cid:durableId="818111622">
    <w:abstractNumId w:val="30"/>
  </w:num>
  <w:num w:numId="21" w16cid:durableId="865286500">
    <w:abstractNumId w:val="44"/>
  </w:num>
  <w:num w:numId="22" w16cid:durableId="710301182">
    <w:abstractNumId w:val="17"/>
  </w:num>
  <w:num w:numId="23" w16cid:durableId="396899447">
    <w:abstractNumId w:val="20"/>
  </w:num>
  <w:num w:numId="24" w16cid:durableId="102268573">
    <w:abstractNumId w:val="4"/>
  </w:num>
  <w:num w:numId="25" w16cid:durableId="1687830654">
    <w:abstractNumId w:val="9"/>
  </w:num>
  <w:num w:numId="26" w16cid:durableId="1212886467">
    <w:abstractNumId w:val="21"/>
  </w:num>
  <w:num w:numId="27" w16cid:durableId="620962318">
    <w:abstractNumId w:val="51"/>
  </w:num>
  <w:num w:numId="28" w16cid:durableId="891306981">
    <w:abstractNumId w:val="26"/>
  </w:num>
  <w:num w:numId="29" w16cid:durableId="1945841041">
    <w:abstractNumId w:val="58"/>
  </w:num>
  <w:num w:numId="30" w16cid:durableId="1872305311">
    <w:abstractNumId w:val="34"/>
  </w:num>
  <w:num w:numId="31" w16cid:durableId="542518193">
    <w:abstractNumId w:val="16"/>
  </w:num>
  <w:num w:numId="32" w16cid:durableId="772673993">
    <w:abstractNumId w:val="50"/>
  </w:num>
  <w:num w:numId="33" w16cid:durableId="162939214">
    <w:abstractNumId w:val="56"/>
  </w:num>
  <w:num w:numId="34" w16cid:durableId="1138693870">
    <w:abstractNumId w:val="36"/>
  </w:num>
  <w:num w:numId="35" w16cid:durableId="90050527">
    <w:abstractNumId w:val="57"/>
  </w:num>
  <w:num w:numId="36" w16cid:durableId="567350150">
    <w:abstractNumId w:val="8"/>
  </w:num>
  <w:num w:numId="37" w16cid:durableId="1193809155">
    <w:abstractNumId w:val="35"/>
  </w:num>
  <w:num w:numId="38" w16cid:durableId="665326677">
    <w:abstractNumId w:val="19"/>
  </w:num>
  <w:num w:numId="39" w16cid:durableId="324433218">
    <w:abstractNumId w:val="42"/>
  </w:num>
  <w:num w:numId="40" w16cid:durableId="1614090665">
    <w:abstractNumId w:val="6"/>
  </w:num>
  <w:num w:numId="41" w16cid:durableId="2070611818">
    <w:abstractNumId w:val="43"/>
  </w:num>
  <w:num w:numId="42" w16cid:durableId="463692777">
    <w:abstractNumId w:val="2"/>
  </w:num>
  <w:num w:numId="43" w16cid:durableId="770052375">
    <w:abstractNumId w:val="53"/>
  </w:num>
  <w:num w:numId="44" w16cid:durableId="729117131">
    <w:abstractNumId w:val="0"/>
  </w:num>
  <w:num w:numId="45" w16cid:durableId="118115807">
    <w:abstractNumId w:val="25"/>
  </w:num>
  <w:num w:numId="46" w16cid:durableId="80612968">
    <w:abstractNumId w:val="13"/>
  </w:num>
  <w:num w:numId="47" w16cid:durableId="30545399">
    <w:abstractNumId w:val="62"/>
  </w:num>
  <w:num w:numId="48" w16cid:durableId="2063208953">
    <w:abstractNumId w:val="24"/>
  </w:num>
  <w:num w:numId="49" w16cid:durableId="1728184676">
    <w:abstractNumId w:val="28"/>
  </w:num>
  <w:num w:numId="50" w16cid:durableId="430319413">
    <w:abstractNumId w:val="27"/>
  </w:num>
  <w:num w:numId="51" w16cid:durableId="381368039">
    <w:abstractNumId w:val="55"/>
  </w:num>
  <w:num w:numId="52" w16cid:durableId="275797556">
    <w:abstractNumId w:val="31"/>
  </w:num>
  <w:num w:numId="53" w16cid:durableId="407046846">
    <w:abstractNumId w:val="45"/>
  </w:num>
  <w:num w:numId="54" w16cid:durableId="374088148">
    <w:abstractNumId w:val="63"/>
  </w:num>
  <w:num w:numId="55" w16cid:durableId="1443456199">
    <w:abstractNumId w:val="23"/>
  </w:num>
  <w:num w:numId="56" w16cid:durableId="247740545">
    <w:abstractNumId w:val="12"/>
  </w:num>
  <w:num w:numId="57" w16cid:durableId="693458783">
    <w:abstractNumId w:val="11"/>
  </w:num>
  <w:num w:numId="58" w16cid:durableId="1496994327">
    <w:abstractNumId w:val="7"/>
  </w:num>
  <w:num w:numId="59" w16cid:durableId="864095652">
    <w:abstractNumId w:val="59"/>
  </w:num>
  <w:num w:numId="60" w16cid:durableId="679435035">
    <w:abstractNumId w:val="52"/>
  </w:num>
  <w:num w:numId="61" w16cid:durableId="1184711686">
    <w:abstractNumId w:val="46"/>
  </w:num>
  <w:num w:numId="62" w16cid:durableId="1546480474">
    <w:abstractNumId w:val="22"/>
  </w:num>
  <w:num w:numId="63" w16cid:durableId="1896161947">
    <w:abstractNumId w:val="55"/>
  </w:num>
  <w:num w:numId="64" w16cid:durableId="899756176">
    <w:abstractNumId w:val="38"/>
  </w:num>
  <w:num w:numId="65" w16cid:durableId="1914507442">
    <w:abstractNumId w:val="29"/>
  </w:num>
  <w:num w:numId="66" w16cid:durableId="7078333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zNDcysTA0MTBX0lEKTi0uzszPAykwrAUA5chO1SwAAAA="/>
  </w:docVars>
  <w:rsids>
    <w:rsidRoot w:val="008068A2"/>
    <w:rsid w:val="000006BB"/>
    <w:rsid w:val="00002C1C"/>
    <w:rsid w:val="00003E8A"/>
    <w:rsid w:val="00007044"/>
    <w:rsid w:val="0001451E"/>
    <w:rsid w:val="00023DC6"/>
    <w:rsid w:val="00025F04"/>
    <w:rsid w:val="00045A57"/>
    <w:rsid w:val="00052CA2"/>
    <w:rsid w:val="00055C3E"/>
    <w:rsid w:val="00064D15"/>
    <w:rsid w:val="0008559D"/>
    <w:rsid w:val="000857DA"/>
    <w:rsid w:val="00086727"/>
    <w:rsid w:val="0009209B"/>
    <w:rsid w:val="000A6794"/>
    <w:rsid w:val="000B39E6"/>
    <w:rsid w:val="000B56F0"/>
    <w:rsid w:val="000C52C2"/>
    <w:rsid w:val="000C5361"/>
    <w:rsid w:val="000D2177"/>
    <w:rsid w:val="000D3A17"/>
    <w:rsid w:val="000D79CF"/>
    <w:rsid w:val="000E2889"/>
    <w:rsid w:val="000E2CEF"/>
    <w:rsid w:val="000F0C9C"/>
    <w:rsid w:val="00103906"/>
    <w:rsid w:val="001057B1"/>
    <w:rsid w:val="0010651A"/>
    <w:rsid w:val="00111CA5"/>
    <w:rsid w:val="001275B9"/>
    <w:rsid w:val="00131462"/>
    <w:rsid w:val="00132F01"/>
    <w:rsid w:val="00142C75"/>
    <w:rsid w:val="00143260"/>
    <w:rsid w:val="00143A08"/>
    <w:rsid w:val="001449E8"/>
    <w:rsid w:val="001619DF"/>
    <w:rsid w:val="00164CDC"/>
    <w:rsid w:val="00167CF1"/>
    <w:rsid w:val="00167FC3"/>
    <w:rsid w:val="00171021"/>
    <w:rsid w:val="00175E1D"/>
    <w:rsid w:val="00181800"/>
    <w:rsid w:val="001837BD"/>
    <w:rsid w:val="00183A2C"/>
    <w:rsid w:val="001A6728"/>
    <w:rsid w:val="001B443D"/>
    <w:rsid w:val="001B7060"/>
    <w:rsid w:val="001C1FCD"/>
    <w:rsid w:val="001D0528"/>
    <w:rsid w:val="001D2464"/>
    <w:rsid w:val="001D50AE"/>
    <w:rsid w:val="001E1161"/>
    <w:rsid w:val="001E3FEF"/>
    <w:rsid w:val="001E6B0D"/>
    <w:rsid w:val="001F0EB2"/>
    <w:rsid w:val="001F6A9C"/>
    <w:rsid w:val="00202683"/>
    <w:rsid w:val="00215FCE"/>
    <w:rsid w:val="002326A7"/>
    <w:rsid w:val="00232E7D"/>
    <w:rsid w:val="00236428"/>
    <w:rsid w:val="00250368"/>
    <w:rsid w:val="00251E4F"/>
    <w:rsid w:val="00255C64"/>
    <w:rsid w:val="00264287"/>
    <w:rsid w:val="0026429D"/>
    <w:rsid w:val="0026589D"/>
    <w:rsid w:val="002664E1"/>
    <w:rsid w:val="002674C4"/>
    <w:rsid w:val="002819B5"/>
    <w:rsid w:val="00281A2C"/>
    <w:rsid w:val="002853F4"/>
    <w:rsid w:val="00285941"/>
    <w:rsid w:val="00291C97"/>
    <w:rsid w:val="002A297F"/>
    <w:rsid w:val="002A2D2D"/>
    <w:rsid w:val="002B3EE1"/>
    <w:rsid w:val="002B64BD"/>
    <w:rsid w:val="002C1B6F"/>
    <w:rsid w:val="002C539D"/>
    <w:rsid w:val="002C71C6"/>
    <w:rsid w:val="002D07CA"/>
    <w:rsid w:val="002D310B"/>
    <w:rsid w:val="002F0051"/>
    <w:rsid w:val="002F0F80"/>
    <w:rsid w:val="00305122"/>
    <w:rsid w:val="003230CF"/>
    <w:rsid w:val="0033212E"/>
    <w:rsid w:val="0033490F"/>
    <w:rsid w:val="00336395"/>
    <w:rsid w:val="00350147"/>
    <w:rsid w:val="00357502"/>
    <w:rsid w:val="003710CA"/>
    <w:rsid w:val="00380556"/>
    <w:rsid w:val="00380A57"/>
    <w:rsid w:val="003817EF"/>
    <w:rsid w:val="00382A45"/>
    <w:rsid w:val="003976D4"/>
    <w:rsid w:val="003A0671"/>
    <w:rsid w:val="003A1601"/>
    <w:rsid w:val="003A33F9"/>
    <w:rsid w:val="003A5602"/>
    <w:rsid w:val="003B0278"/>
    <w:rsid w:val="003B1147"/>
    <w:rsid w:val="003B1846"/>
    <w:rsid w:val="003B6A53"/>
    <w:rsid w:val="003C2126"/>
    <w:rsid w:val="003D0977"/>
    <w:rsid w:val="003D65EF"/>
    <w:rsid w:val="003E1013"/>
    <w:rsid w:val="003E167F"/>
    <w:rsid w:val="003E2232"/>
    <w:rsid w:val="003E2A3C"/>
    <w:rsid w:val="003E2F33"/>
    <w:rsid w:val="003E6BFB"/>
    <w:rsid w:val="003E71EB"/>
    <w:rsid w:val="003F1787"/>
    <w:rsid w:val="003F1864"/>
    <w:rsid w:val="003F46E8"/>
    <w:rsid w:val="003F5059"/>
    <w:rsid w:val="00403D22"/>
    <w:rsid w:val="0040697F"/>
    <w:rsid w:val="0041081C"/>
    <w:rsid w:val="004311CA"/>
    <w:rsid w:val="00443993"/>
    <w:rsid w:val="0044613A"/>
    <w:rsid w:val="0044695D"/>
    <w:rsid w:val="0047331A"/>
    <w:rsid w:val="0047640B"/>
    <w:rsid w:val="0047644B"/>
    <w:rsid w:val="00476D4B"/>
    <w:rsid w:val="004831F7"/>
    <w:rsid w:val="00483590"/>
    <w:rsid w:val="00491748"/>
    <w:rsid w:val="004921F3"/>
    <w:rsid w:val="0049734C"/>
    <w:rsid w:val="004A0676"/>
    <w:rsid w:val="004A0BCA"/>
    <w:rsid w:val="004A67A5"/>
    <w:rsid w:val="004A7E77"/>
    <w:rsid w:val="004B0253"/>
    <w:rsid w:val="004B44F4"/>
    <w:rsid w:val="004C0A80"/>
    <w:rsid w:val="004D03E1"/>
    <w:rsid w:val="004D29A9"/>
    <w:rsid w:val="004E0D4F"/>
    <w:rsid w:val="004E3CB4"/>
    <w:rsid w:val="004E4C1E"/>
    <w:rsid w:val="004F2436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514"/>
    <w:rsid w:val="00553B24"/>
    <w:rsid w:val="00553CCB"/>
    <w:rsid w:val="00557335"/>
    <w:rsid w:val="00563DC7"/>
    <w:rsid w:val="00564029"/>
    <w:rsid w:val="00564D7B"/>
    <w:rsid w:val="005651DC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2C1"/>
    <w:rsid w:val="005B0164"/>
    <w:rsid w:val="005B1D4E"/>
    <w:rsid w:val="005B22FB"/>
    <w:rsid w:val="005B4C9F"/>
    <w:rsid w:val="005C131C"/>
    <w:rsid w:val="005C4C69"/>
    <w:rsid w:val="005C6A24"/>
    <w:rsid w:val="005E04CE"/>
    <w:rsid w:val="005E1AA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D08"/>
    <w:rsid w:val="00653CA2"/>
    <w:rsid w:val="00657DDD"/>
    <w:rsid w:val="006640AE"/>
    <w:rsid w:val="00670041"/>
    <w:rsid w:val="00671FE2"/>
    <w:rsid w:val="00686C0C"/>
    <w:rsid w:val="00695634"/>
    <w:rsid w:val="006A2531"/>
    <w:rsid w:val="006C4827"/>
    <w:rsid w:val="006D239A"/>
    <w:rsid w:val="006D4D53"/>
    <w:rsid w:val="006E1302"/>
    <w:rsid w:val="006E2245"/>
    <w:rsid w:val="006E3563"/>
    <w:rsid w:val="006E55B4"/>
    <w:rsid w:val="006E7E50"/>
    <w:rsid w:val="00704432"/>
    <w:rsid w:val="007051DF"/>
    <w:rsid w:val="007105CE"/>
    <w:rsid w:val="00714B33"/>
    <w:rsid w:val="0072402C"/>
    <w:rsid w:val="00724DA4"/>
    <w:rsid w:val="00732769"/>
    <w:rsid w:val="00732798"/>
    <w:rsid w:val="00763912"/>
    <w:rsid w:val="00767F9D"/>
    <w:rsid w:val="00774E44"/>
    <w:rsid w:val="0078183C"/>
    <w:rsid w:val="00785258"/>
    <w:rsid w:val="00791F02"/>
    <w:rsid w:val="0079324A"/>
    <w:rsid w:val="007948B5"/>
    <w:rsid w:val="00794EEE"/>
    <w:rsid w:val="007A635E"/>
    <w:rsid w:val="007B3686"/>
    <w:rsid w:val="007C2C37"/>
    <w:rsid w:val="007C3E81"/>
    <w:rsid w:val="007C42AC"/>
    <w:rsid w:val="007D4912"/>
    <w:rsid w:val="007D742F"/>
    <w:rsid w:val="007E0960"/>
    <w:rsid w:val="007E4E4F"/>
    <w:rsid w:val="007F04BF"/>
    <w:rsid w:val="007F177C"/>
    <w:rsid w:val="007F5F65"/>
    <w:rsid w:val="007F7F0A"/>
    <w:rsid w:val="00801502"/>
    <w:rsid w:val="00803217"/>
    <w:rsid w:val="008063E1"/>
    <w:rsid w:val="008068A2"/>
    <w:rsid w:val="008105A0"/>
    <w:rsid w:val="00834ECA"/>
    <w:rsid w:val="00836CA4"/>
    <w:rsid w:val="0085184F"/>
    <w:rsid w:val="00861625"/>
    <w:rsid w:val="008617B5"/>
    <w:rsid w:val="00865056"/>
    <w:rsid w:val="00870828"/>
    <w:rsid w:val="0088080B"/>
    <w:rsid w:val="008A6512"/>
    <w:rsid w:val="008B07D7"/>
    <w:rsid w:val="008B557F"/>
    <w:rsid w:val="008C2344"/>
    <w:rsid w:val="008C2B83"/>
    <w:rsid w:val="008C3327"/>
    <w:rsid w:val="008C5930"/>
    <w:rsid w:val="008D6097"/>
    <w:rsid w:val="008D6C19"/>
    <w:rsid w:val="008E541F"/>
    <w:rsid w:val="008E6CF3"/>
    <w:rsid w:val="008F16F1"/>
    <w:rsid w:val="008F202C"/>
    <w:rsid w:val="008F5B43"/>
    <w:rsid w:val="008F5FDB"/>
    <w:rsid w:val="008F7CD8"/>
    <w:rsid w:val="00902E68"/>
    <w:rsid w:val="0090439F"/>
    <w:rsid w:val="00912BC6"/>
    <w:rsid w:val="00915A0C"/>
    <w:rsid w:val="0092145D"/>
    <w:rsid w:val="009254B7"/>
    <w:rsid w:val="00925ABC"/>
    <w:rsid w:val="00930CEE"/>
    <w:rsid w:val="00941FFF"/>
    <w:rsid w:val="00955691"/>
    <w:rsid w:val="00961157"/>
    <w:rsid w:val="009634FC"/>
    <w:rsid w:val="00963F5D"/>
    <w:rsid w:val="00965C5B"/>
    <w:rsid w:val="0096684B"/>
    <w:rsid w:val="00972A58"/>
    <w:rsid w:val="00972C7F"/>
    <w:rsid w:val="00974CEB"/>
    <w:rsid w:val="00976E46"/>
    <w:rsid w:val="0097755E"/>
    <w:rsid w:val="0099323B"/>
    <w:rsid w:val="00996F35"/>
    <w:rsid w:val="009A44F9"/>
    <w:rsid w:val="009B4FB4"/>
    <w:rsid w:val="009C0C39"/>
    <w:rsid w:val="009C71D8"/>
    <w:rsid w:val="009D1805"/>
    <w:rsid w:val="009D2B10"/>
    <w:rsid w:val="009D5EA9"/>
    <w:rsid w:val="009E1A09"/>
    <w:rsid w:val="009F1440"/>
    <w:rsid w:val="00A02545"/>
    <w:rsid w:val="00A025E6"/>
    <w:rsid w:val="00A05555"/>
    <w:rsid w:val="00A06D89"/>
    <w:rsid w:val="00A35790"/>
    <w:rsid w:val="00A43B3B"/>
    <w:rsid w:val="00A45A89"/>
    <w:rsid w:val="00A47F12"/>
    <w:rsid w:val="00A55E60"/>
    <w:rsid w:val="00A66DE2"/>
    <w:rsid w:val="00A70227"/>
    <w:rsid w:val="00A7674D"/>
    <w:rsid w:val="00A847D3"/>
    <w:rsid w:val="00A84CE5"/>
    <w:rsid w:val="00AA3772"/>
    <w:rsid w:val="00AB106E"/>
    <w:rsid w:val="00AB2224"/>
    <w:rsid w:val="00AC35CA"/>
    <w:rsid w:val="00AC36D6"/>
    <w:rsid w:val="00AC60FE"/>
    <w:rsid w:val="00AC77AD"/>
    <w:rsid w:val="00AD2946"/>
    <w:rsid w:val="00AD3214"/>
    <w:rsid w:val="00AD7D6B"/>
    <w:rsid w:val="00AE05D3"/>
    <w:rsid w:val="00AE355A"/>
    <w:rsid w:val="00B148DD"/>
    <w:rsid w:val="00B2472A"/>
    <w:rsid w:val="00B25F97"/>
    <w:rsid w:val="00B31FFB"/>
    <w:rsid w:val="00B37892"/>
    <w:rsid w:val="00B53D58"/>
    <w:rsid w:val="00B567F6"/>
    <w:rsid w:val="00B56DF3"/>
    <w:rsid w:val="00B57A5C"/>
    <w:rsid w:val="00B6185B"/>
    <w:rsid w:val="00B638EB"/>
    <w:rsid w:val="00B63DED"/>
    <w:rsid w:val="00B753E7"/>
    <w:rsid w:val="00B80043"/>
    <w:rsid w:val="00B8468C"/>
    <w:rsid w:val="00B86AF3"/>
    <w:rsid w:val="00B9309B"/>
    <w:rsid w:val="00BA15E4"/>
    <w:rsid w:val="00BA1F40"/>
    <w:rsid w:val="00BA4820"/>
    <w:rsid w:val="00BB05FA"/>
    <w:rsid w:val="00BB5B10"/>
    <w:rsid w:val="00BC3434"/>
    <w:rsid w:val="00BC56D6"/>
    <w:rsid w:val="00BD1021"/>
    <w:rsid w:val="00BE0110"/>
    <w:rsid w:val="00BE09E6"/>
    <w:rsid w:val="00BE399E"/>
    <w:rsid w:val="00BE7882"/>
    <w:rsid w:val="00BF1775"/>
    <w:rsid w:val="00BF201D"/>
    <w:rsid w:val="00C0490B"/>
    <w:rsid w:val="00C07904"/>
    <w:rsid w:val="00C121AF"/>
    <w:rsid w:val="00C14C80"/>
    <w:rsid w:val="00C1530F"/>
    <w:rsid w:val="00C16218"/>
    <w:rsid w:val="00C16639"/>
    <w:rsid w:val="00C27853"/>
    <w:rsid w:val="00C355A5"/>
    <w:rsid w:val="00C43B64"/>
    <w:rsid w:val="00C45859"/>
    <w:rsid w:val="00C52594"/>
    <w:rsid w:val="00C53F37"/>
    <w:rsid w:val="00C5499A"/>
    <w:rsid w:val="00C550A2"/>
    <w:rsid w:val="00C62A0F"/>
    <w:rsid w:val="00C82862"/>
    <w:rsid w:val="00C84E4D"/>
    <w:rsid w:val="00C951EF"/>
    <w:rsid w:val="00CA2FD0"/>
    <w:rsid w:val="00CA3411"/>
    <w:rsid w:val="00CB626D"/>
    <w:rsid w:val="00CD5181"/>
    <w:rsid w:val="00CD7485"/>
    <w:rsid w:val="00CE082D"/>
    <w:rsid w:val="00CE2360"/>
    <w:rsid w:val="00CE236C"/>
    <w:rsid w:val="00CE2F0A"/>
    <w:rsid w:val="00CF0047"/>
    <w:rsid w:val="00CF7A39"/>
    <w:rsid w:val="00D13881"/>
    <w:rsid w:val="00D22895"/>
    <w:rsid w:val="00D23ED0"/>
    <w:rsid w:val="00D2497F"/>
    <w:rsid w:val="00D261EC"/>
    <w:rsid w:val="00D26AB3"/>
    <w:rsid w:val="00D332B7"/>
    <w:rsid w:val="00D33A81"/>
    <w:rsid w:val="00D3404A"/>
    <w:rsid w:val="00D4354E"/>
    <w:rsid w:val="00D43F69"/>
    <w:rsid w:val="00D440BA"/>
    <w:rsid w:val="00D455A1"/>
    <w:rsid w:val="00D50F79"/>
    <w:rsid w:val="00D64DB2"/>
    <w:rsid w:val="00D73957"/>
    <w:rsid w:val="00D74F45"/>
    <w:rsid w:val="00D8395C"/>
    <w:rsid w:val="00D910AA"/>
    <w:rsid w:val="00DA028F"/>
    <w:rsid w:val="00DB1448"/>
    <w:rsid w:val="00DB2C69"/>
    <w:rsid w:val="00DC28E6"/>
    <w:rsid w:val="00DC79E8"/>
    <w:rsid w:val="00DD55F0"/>
    <w:rsid w:val="00DD7BB2"/>
    <w:rsid w:val="00DE1A53"/>
    <w:rsid w:val="00DE1B8E"/>
    <w:rsid w:val="00DF00FA"/>
    <w:rsid w:val="00DF57D8"/>
    <w:rsid w:val="00DF6F6D"/>
    <w:rsid w:val="00E032C5"/>
    <w:rsid w:val="00E1711C"/>
    <w:rsid w:val="00E22E3C"/>
    <w:rsid w:val="00E24C6A"/>
    <w:rsid w:val="00E25811"/>
    <w:rsid w:val="00E30046"/>
    <w:rsid w:val="00E32F85"/>
    <w:rsid w:val="00E36FD8"/>
    <w:rsid w:val="00E37380"/>
    <w:rsid w:val="00E375EB"/>
    <w:rsid w:val="00E435D0"/>
    <w:rsid w:val="00E465C4"/>
    <w:rsid w:val="00E61AAF"/>
    <w:rsid w:val="00E63F64"/>
    <w:rsid w:val="00E74623"/>
    <w:rsid w:val="00E80E3D"/>
    <w:rsid w:val="00E86D42"/>
    <w:rsid w:val="00E870B8"/>
    <w:rsid w:val="00E87597"/>
    <w:rsid w:val="00EA1019"/>
    <w:rsid w:val="00EA3B29"/>
    <w:rsid w:val="00EB386E"/>
    <w:rsid w:val="00EB7421"/>
    <w:rsid w:val="00EC36F5"/>
    <w:rsid w:val="00EC5A4D"/>
    <w:rsid w:val="00ED0DEA"/>
    <w:rsid w:val="00ED73C4"/>
    <w:rsid w:val="00EE6883"/>
    <w:rsid w:val="00EE7716"/>
    <w:rsid w:val="00EF722E"/>
    <w:rsid w:val="00F065F8"/>
    <w:rsid w:val="00F20B48"/>
    <w:rsid w:val="00F258BA"/>
    <w:rsid w:val="00F2672C"/>
    <w:rsid w:val="00F27E9C"/>
    <w:rsid w:val="00F35B1A"/>
    <w:rsid w:val="00F41F41"/>
    <w:rsid w:val="00F42E3B"/>
    <w:rsid w:val="00F46918"/>
    <w:rsid w:val="00F46DDE"/>
    <w:rsid w:val="00F5381B"/>
    <w:rsid w:val="00F655ED"/>
    <w:rsid w:val="00F7033C"/>
    <w:rsid w:val="00F72B90"/>
    <w:rsid w:val="00F96D0D"/>
    <w:rsid w:val="00F976AD"/>
    <w:rsid w:val="00FA2389"/>
    <w:rsid w:val="00FA6461"/>
    <w:rsid w:val="00FC0D70"/>
    <w:rsid w:val="00FE038F"/>
    <w:rsid w:val="00FF1A56"/>
    <w:rsid w:val="00FF3544"/>
    <w:rsid w:val="00FF5BF1"/>
    <w:rsid w:val="00FF6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B3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40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6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8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54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9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3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6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0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7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0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2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7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0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1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0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2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4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6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76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60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2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24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1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55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8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D1A5360-A4B8-4200-BF7C-D0D4A9EFC4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8</Pages>
  <Words>1635</Words>
  <Characters>11007</Characters>
  <Application>Microsoft Office Word</Application>
  <DocSecurity>0</DocSecurity>
  <Lines>407</Lines>
  <Paragraphs>30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SOLID</vt:lpstr>
      <vt:lpstr>Python OOP - SOLID</vt:lpstr>
    </vt:vector>
  </TitlesOfParts>
  <Company>SoftUni – https://about.softuni.bg</Company>
  <LinksUpToDate>false</LinksUpToDate>
  <CharactersWithSpaces>1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03</cp:revision>
  <cp:lastPrinted>2015-10-26T22:35:00Z</cp:lastPrinted>
  <dcterms:created xsi:type="dcterms:W3CDTF">2024-08-30T12:38:00Z</dcterms:created>
  <dcterms:modified xsi:type="dcterms:W3CDTF">2024-10-02T10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1bbfd266a35ac1e67327c838224a4632bab4a5d263fa2ade79ca62212fefdf0</vt:lpwstr>
  </property>
</Properties>
</file>